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57.png" ContentType="image/png"/>
  <Override PartName="/word/media/rId67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4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8.png" ContentType="image/png"/>
  <Override PartName="/word/media/rId124.png" ContentType="image/png"/>
  <Override PartName="/word/media/rId132.png" ContentType="image/png"/>
  <Override PartName="/word/media/rId136.png" ContentType="image/png"/>
  <Override PartName="/word/media/rId141.png" ContentType="image/png"/>
  <Override PartName="/word/media/rId144.png" ContentType="image/png"/>
  <Override PartName="/word/media/rId149.png" ContentType="image/png"/>
  <Override PartName="/word/media/rId156.png" ContentType="image/png"/>
  <Override PartName="/word/media/rId165.png" ContentType="image/png"/>
  <Override PartName="/word/media/rId174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202.png" ContentType="image/png"/>
  <Override PartName="/word/media/rId211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30.png" ContentType="image/png"/>
  <Override PartName="/word/media/rId235.png" ContentType="image/png"/>
  <Override PartName="/word/media/rId242.png" ContentType="image/png"/>
  <Override PartName="/word/media/rId246.png" ContentType="image/png"/>
  <Override PartName="/word/media/rId251.png" ContentType="image/png"/>
  <Override PartName="/word/media/rId258.png" ContentType="image/png"/>
  <Override PartName="/word/media/rId267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9.png" ContentType="image/png"/>
  <Override PartName="/word/media/rId298.png" ContentType="image/png"/>
  <Override PartName="/word/media/rId302.png" ContentType="image/png"/>
  <Override PartName="/word/media/rId307.png" ContentType="image/png"/>
  <Override PartName="/word/media/rId312.png" ContentType="image/png"/>
  <Override PartName="/word/media/rId319.png" ContentType="image/png"/>
  <Override PartName="/word/media/rId323.png" ContentType="image/png"/>
  <Override PartName="/word/media/rId42.png" ContentType="image/png"/>
  <Override PartName="/word/media/rId34.png" ContentType="image/png"/>
  <Override PartName="/word/media/rId115.png" ContentType="image/png"/>
  <Override PartName="/word/media/rId51.png" ContentType="image/png"/>
  <Override PartName="/word/media/rId99.png" ContentType="image/png"/>
  <Override PartName="/word/media/rId62.png" ContentType="image/png"/>
  <Override PartName="/word/media/rId72.png" ContentType="image/png"/>
  <Override PartName="/word/media/rId25.png" ContentType="image/png"/>
  <Override PartName="/word/media/rId54.png" ContentType="image/png"/>
  <Override PartName="/word/media/rId129.png" ContentType="image/png"/>
  <Override PartName="/word/media/rId121.png" ContentType="image/png"/>
  <Override PartName="/word/media/rId214.png" ContentType="image/png"/>
  <Override PartName="/word/media/rId48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7" w:name="เลอนเงนเดอนขาราชการ-ฯ"/>
    <w:p>
      <w:pPr>
        <w:pStyle w:val="Heading1"/>
      </w:pPr>
      <w:r>
        <w:t xml:space="preserve">เลื่อนเงินเดือนข้าราชการ ฯ</w:t>
      </w:r>
    </w:p>
    <w:p>
      <w:pPr>
        <w:pStyle w:val="Compact"/>
        <w:numPr>
          <w:ilvl w:val="0"/>
          <w:numId w:val="1001"/>
        </w:numPr>
      </w:pPr>
      <w:r>
        <w:t xml:space="preserve">เมื่อเลือกแถบเมนู “เงินเดือน/ค่าจ้าง” ระบบแสดงเมนูย่อย เลือกเมนู “เลื่อนเงินเดือน</w:t>
      </w:r>
      <w:r>
        <w:t xml:space="preserve"> </w:t>
      </w:r>
      <w:r>
        <w:t xml:space="preserve">ข้าราชการ ฯ” ดังรูปภาพ</w:t>
      </w:r>
    </w:p>
    <w:p>
      <w:pPr>
        <w:pStyle w:val="CaptionedFigure"/>
      </w:pPr>
      <w:r>
        <w:drawing>
          <wp:inline>
            <wp:extent cx="3320715" cy="2704698"/>
            <wp:effectExtent b="0" l="0" r="0" t="0"/>
            <wp:docPr descr="รูปภาพที่ 19 – 22 เมนูเลื่อนเงินเดือนข้าราชการฯ" title="" id="20" name="Picture"/>
            <a:graphic>
              <a:graphicData uri="http://schemas.openxmlformats.org/drawingml/2006/picture">
                <pic:pic>
                  <pic:nvPicPr>
                    <pic:cNvPr descr="images/admin/chapter19/22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2 เมนูเลื่อนเงินเดือนข้าราชการฯ</w:t>
      </w:r>
    </w:p>
    <w:p>
      <w:pPr>
        <w:pStyle w:val="Compact"/>
        <w:numPr>
          <w:ilvl w:val="0"/>
          <w:numId w:val="1002"/>
        </w:numPr>
      </w:pPr>
      <w:r>
        <w:t xml:space="preserve">เมื่อเลือกเมนู “เลื่อนเงินเดือนข้าราชการกรุงเทพมหานครสามัญ” ระบบแสดงหน้ารายการ</w:t>
      </w:r>
      <w:r>
        <w:t xml:space="preserve"> </w:t>
      </w:r>
      <w:r>
        <w:t xml:space="preserve">เลื่อนเงินเดือนข้าราชการกรุงเทพมหานครสามัญ ในหน้านี้สามารถเลือกข้อมูลในช่องปีงบประมาณ รอบการขึ้นเงินเดือน รอบและหน่วยงานเพื่อแสดงข้อมูลรายงานเลื่อนเงินเดือนของหน่วยงานที่เลือก</w:t>
      </w:r>
    </w:p>
    <w:bookmarkStart w:id="107" w:name="รอบการเลอนเงนเดอน-รอบเมษายน-1-มนาคม"/>
    <w:p>
      <w:pPr>
        <w:pStyle w:val="Heading2"/>
      </w:pPr>
      <w:r>
        <w:t xml:space="preserve">รอบการเลื่อนเงินเดือน รอบเมษายน (1 มีนาคม)</w:t>
      </w:r>
    </w:p>
    <w:p>
      <w:pPr>
        <w:numPr>
          <w:ilvl w:val="0"/>
          <w:numId w:val="1003"/>
        </w:numPr>
      </w:pPr>
      <w:r>
        <w:t xml:space="preserve">เมื่อถึงวันที่ 1 มีนาคม ระบบจะทำการคำนวณรายชื่อข้าราชการกรุงเทพมหานคร</w:t>
      </w:r>
      <w:r>
        <w:t xml:space="preserve"> </w:t>
      </w:r>
      <w:r>
        <w:t xml:space="preserve">สามัญผู้ที่มีสิทธิ์เลื่อนขั้นเงินเดือนให้อัตโนมัติ เพื่อให้การเจ้าหน้าที่แต่ละหน่วยงาน หรือเจ้าหน้าที่ผู้ดูแลระบบจัดการข้อมูลรายชื่อเลื่อนขั้นเงินเดือนในรอบเมษายน</w:t>
      </w:r>
    </w:p>
    <w:p>
      <w:pPr>
        <w:numPr>
          <w:ilvl w:val="0"/>
          <w:numId w:val="1003"/>
        </w:numPr>
      </w:pPr>
      <w:r>
        <w:t xml:space="preserve">ในกรณีเจ้าหน้าที่ (สกจ.) ได้ทำการคลิกเลือกในช่องหน่วยงาน “ทั้งหมด” ในรอบ</w:t>
      </w:r>
      <w:r>
        <w:t xml:space="preserve"> </w:t>
      </w:r>
      <w:r>
        <w:t xml:space="preserve">เดือนเมษายน ระบบจะแสดงหน้าสรุปการเลื่อนเงินเดือนข้าราชการกรุงเทพมหานครสามัญ ของทุกหน่วยงาน ในรอบเมษายน</w:t>
      </w:r>
    </w:p>
    <w:p>
      <w:pPr>
        <w:pStyle w:val="CaptionedFigure"/>
      </w:pPr>
      <w:r>
        <w:drawing>
          <wp:inline>
            <wp:extent cx="5943600" cy="4441371"/>
            <wp:effectExtent b="0" l="0" r="0" t="0"/>
            <wp:docPr descr="รูปภาพที่ 19 – 23 หน้ารายการเลื่อนเงินเดือนข้าราชการฯ (รอบเมษายน)" title="" id="23" name="Picture"/>
            <a:graphic>
              <a:graphicData uri="http://schemas.openxmlformats.org/drawingml/2006/picture">
                <pic:pic>
                  <pic:nvPicPr>
                    <pic:cNvPr descr="images/admin/chapter19/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3 หน้ารายการเลื่อนเงินเดือนข้าราชการฯ (รอบเมษายน)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ช่องสำหรับคลิกเลือกรอบการขึ้นเงินเดือน</w:t>
      </w:r>
      <w:r>
        <w:br/>
      </w:r>
      <w:r>
        <w:t xml:space="preserve">หมายเลข 3 ช่องสำหรับคลิกเลือกรายชื่อรอบ</w:t>
      </w:r>
      <w:r>
        <w:br/>
      </w:r>
      <w:r>
        <w:t xml:space="preserve">หมายเลข 4 ช่องสำหรับคลิกเลือกหน่วยงาน</w:t>
      </w:r>
      <w:r>
        <w:br/>
      </w:r>
      <w:r>
        <w:t xml:space="preserve">หมายเลข 5 ช่องสำหรับคลิกเลือกกลุ่ม</w:t>
      </w:r>
      <w:r>
        <w:br/>
      </w:r>
      <w:r>
        <w:t xml:space="preserve">หมายเลข 6 ช่องสำหรับแสดงข้อมูลจำนวนคนทั้งหมด</w:t>
      </w:r>
      <w:r>
        <w:br/>
      </w:r>
      <w:r>
        <w:t xml:space="preserve">หมายเลข 7 ช่องสำหรับแสดงข้อมูล 15% ของจำนวนคน</w:t>
      </w:r>
      <w:r>
        <w:br/>
      </w:r>
      <w:r>
        <w:t xml:space="preserve">หมายเลข 8 ช่องสำหรับแสดงข้อมูลเลือกไปแล้ว</w:t>
      </w:r>
      <w:r>
        <w:br/>
      </w:r>
      <w:r>
        <w:t xml:space="preserve">หมายเลข 9 ช่องสำหรับแสดงข้อมูลคงเหลือโควตา</w:t>
      </w:r>
      <w:r>
        <w:br/>
      </w:r>
      <w:r>
        <w:t xml:space="preserve">หมายเลข 10 ช่องสำหรับแสดงข้อมูลจำนวนคนที่สำรอง</w:t>
      </w:r>
      <w:r>
        <w:br/>
      </w:r>
      <w:r>
        <w:t xml:space="preserve">หมายเลข 11 ช่องสำหรับแสดงข้อมูลรายการหน่วยงาน พร้อมจำนวนคนของแต่ละหน่วยงาน</w:t>
      </w:r>
      <w:r>
        <w:br/>
      </w:r>
      <w:r>
        <w:t xml:space="preserve">หมายเลข 12 ช่องสำหรับคลิกเพื่อกรอกข้อมูลค้นหารายการหน่วยงาน</w:t>
      </w:r>
    </w:p>
    <w:p>
      <w:pPr>
        <w:numPr>
          <w:ilvl w:val="0"/>
          <w:numId w:val="1004"/>
        </w:numPr>
      </w:pPr>
      <w:r>
        <w:t xml:space="preserve">เมื่อการเจ้าหน้าที่ของแต่ละหน่วยงาน ได้คลิกเข้ามายังเมนู “เลื่อนเงินเดือน</w:t>
      </w:r>
      <w:r>
        <w:t xml:space="preserve"> </w:t>
      </w:r>
      <w:r>
        <w:t xml:space="preserve">ข้าราชการกรุงเทพมหานครสามัญ” ระบบจะทำการแสดงหน้า “รายการเลื่อนเงินเดือนข้าราชการกรุงเทพมหานครสามัญ” โดยรายชื่อข้าราชการกรุงเทพมหานครสามัญทั้งหมด จะแสดงในแถบเมนู “รายชื่อคนครอง” เพื่อรอการจัดการข้อมูลรายชื่อ และการเจ้าหน้าที่หน่วยงาน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ข้าราชการกรุงเทพมหานครสามัญ (ตกหล่น) และสามารถดาวน์โหลดเอกสารแนบท้าย อีกทั้งระบบสามารถแสดงข้อมูลสรุปจำนวนคนทั้งหมด, 15% ของจำนวนคน, เลือกไปแล้ว, คงเหลือโควตา และสำรอง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 (รอบเดือนเมษายนจะมีการเลื่อนขั้นเงินเดือนของกลุ่ม 1 และกลุ่ม 2 ซึ่งการทำงานการเลื่อนขั้นเงินเดือนทำงานเหมือนกัน)</w:t>
      </w:r>
    </w:p>
    <w:p>
      <w:pPr>
        <w:numPr>
          <w:ilvl w:val="0"/>
          <w:numId w:val="1004"/>
        </w:numPr>
      </w:pPr>
      <w:r>
        <w:t xml:space="preserve">การจัดการข้อมูลการเลื่อนเงินเดือนของข้าราชการกรุงเทพมกานครสามัญ ในรอบเมษายน จะถูกแบ่งออกเป็น 2 รอบ คือรอบที่ 1 มีนาคม และ 1 เมษายน</w:t>
      </w:r>
    </w:p>
    <w:p>
      <w:pPr>
        <w:numPr>
          <w:ilvl w:val="0"/>
          <w:numId w:val="1004"/>
        </w:numPr>
      </w:pPr>
      <w:r>
        <w:t xml:space="preserve">รอบ 1 มีนาคม จะเป็นการเตรียมข้อมูล และจัดการรายชื่อข้าราชการกรุงเทพมหานคร</w:t>
      </w:r>
      <w:r>
        <w:t xml:space="preserve"> </w:t>
      </w:r>
      <w:r>
        <w:t xml:space="preserve">สามัญว่าแต่ละรายชื่อได้เลื่อนขั้นกี่ขั้น รวมถึงการตรวจสอบข้อมูลผลการประเมิน, ข้อมูลการถูกพักราชการ, ข้อมูลประวัติเงินเดือน/ค่าจ้าง, ข้อมูลวินัย และข้อมูลการลา เพื่อเป็นเกณฑ์ตัดสินการเลื่อนขั้นเงินเดือน</w:t>
      </w:r>
    </w:p>
    <w:p>
      <w:pPr>
        <w:numPr>
          <w:ilvl w:val="0"/>
          <w:numId w:val="1004"/>
        </w:numPr>
      </w:pPr>
      <w:r>
        <w:t xml:space="preserve">รอบ 1 เมษายน จะเป็นการเตรียมข้อมูลรายชื่อ เพื่อออกคำสั่งรายงานการเลื่อนขั้นเงินเดือน ของข้าราชการกรุงเทพมหานครสามัญ เพื่อให้ระบบทำการบันทึกรายการเลื่อนขั้นเงินเดือนไปยังระบบทะเบียนประวัติของข้าราชการกรุงเทพมหานครสามัญแต่ละรายชื่อ</w:t>
      </w:r>
    </w:p>
    <w:p>
      <w:pPr>
        <w:pStyle w:val="CaptionedFigure"/>
      </w:pPr>
      <w:r>
        <w:drawing>
          <wp:inline>
            <wp:extent cx="5943600" cy="4396253"/>
            <wp:effectExtent b="0" l="0" r="0" t="0"/>
            <wp:docPr descr="รูปภาพที่ 19 – 24 หน้ารายการเลื่อนเงินเดือนข้าราชการฯ รอบเมษายน (1)" title="" id="29" name="Picture"/>
            <a:graphic>
              <a:graphicData uri="http://schemas.openxmlformats.org/drawingml/2006/picture">
                <pic:pic>
                  <pic:nvPicPr>
                    <pic:cNvPr descr="images/admin/chapter19/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4 หน้ารายการเลื่อนเงินเดือนข้าราชการฯ รอบเมษายน (1)</w:t>
      </w:r>
    </w:p>
    <w:p>
      <w:pPr>
        <w:pStyle w:val="BlockText"/>
      </w:pPr>
      <w:r>
        <w:t xml:space="preserve">หมายเลข 1 แถบเมนู “กลุ่ม 1” 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 “กลุ่ม 2” 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</w:t>
      </w:r>
      <w:r>
        <w:br/>
      </w:r>
      <w:r>
        <w:t xml:space="preserve">หมายเลข 8 ช่องแสดงจำนวนคนทั้งหมด</w:t>
      </w:r>
      <w:r>
        <w:br/>
      </w:r>
      <w:r>
        <w:t xml:space="preserve">หมายเลข 9 ช่องแสดง 15% ของจำนวนคน</w:t>
      </w:r>
      <w:r>
        <w:br/>
      </w:r>
      <w:r>
        <w:t xml:space="preserve">หมายเลข 10 ช่องแสดงเลือกไปแล้ว</w:t>
      </w:r>
      <w:r>
        <w:br/>
      </w:r>
      <w:r>
        <w:t xml:space="preserve">หมายเลข 11 ช่องแสดงคงเหลือโควตา</w:t>
      </w:r>
      <w:r>
        <w:br/>
      </w:r>
      <w:r>
        <w:t xml:space="preserve">หมายเลข 12 ช่องแสดงสำรอง</w:t>
      </w:r>
      <w:r>
        <w:br/>
      </w:r>
      <w:r>
        <w:t xml:space="preserve">หมายเลข 13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4 ไอคอนเพิ่มรายชื่อ (หากมีรายชื่อตกหล่น)</w:t>
      </w:r>
      <w:r>
        <w:br/>
      </w:r>
      <w:r>
        <w:t xml:space="preserve">หมายเลข 15 ไอคอนสำหรับคลิกเพื่อเลือกรายชื่อเลื่อนขั้นเงินเดือนมากกว่า 1 รายชื่อ</w:t>
      </w:r>
      <w:r>
        <w:br/>
      </w:r>
      <w:r>
        <w:t xml:space="preserve">หมายเลข 16 รายการรายชื่อคนครองในรอบเมษายน</w:t>
      </w:r>
      <w:r>
        <w:br/>
      </w:r>
      <w:r>
        <w:t xml:space="preserve">หมายเลข 17 ช่องสืบค้นรายชื่อ</w:t>
      </w:r>
    </w:p>
    <w:p>
      <w:pPr>
        <w:pStyle w:val="CaptionedFigure"/>
      </w:pPr>
      <w:r>
        <w:drawing>
          <wp:inline>
            <wp:extent cx="5943600" cy="5140241"/>
            <wp:effectExtent b="0" l="0" r="0" t="0"/>
            <wp:docPr descr="รูปภาพที่ 19 – 25 หน้ารายการเลื่อนเงินเดือนข้าราชการฯ รอบเมษายน (2)" title="" id="32" name="Picture"/>
            <a:graphic>
              <a:graphicData uri="http://schemas.openxmlformats.org/drawingml/2006/picture">
                <pic:pic>
                  <pic:nvPicPr>
                    <pic:cNvPr descr="images/admin/chapter19/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5 หน้ารายการเลื่อนเงินเดือนข้าราชการฯ รอบเมษายน (2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การเลื่อนขั้นเงินเดือน</w:t>
      </w:r>
      <w:r>
        <w:br/>
      </w:r>
      <w:r>
        <w:t xml:space="preserve">หมายเลข 2 ช่องสำหรับแสดงเมนูย่อย แก้ไขเงินเดือน, ย้ายกลุ่ม, เลื่อนขั้น, แก้ไขคุณสมบัติ และลบ</w:t>
      </w:r>
      <w:r>
        <w:br/>
      </w:r>
      <w:r>
        <w:t xml:space="preserve">หมายเลข 3 ช่องให้อัปโหลดไฟล์</w:t>
      </w:r>
      <w:r>
        <w:br/>
      </w:r>
      <w:r>
        <w:t xml:space="preserve">หมายเลข 4 ปุ่ม “ส่งเอกสารให้ ผอ. ตรวจสอบ”</w:t>
      </w:r>
      <w:r>
        <w:br/>
      </w:r>
      <w:r>
        <w:t xml:space="preserve">หมายเลข 5 แถบเมนูขั้น ประกอบด้วย 0.5 ขั้น 1 ขั้น และไม่ได้เลื่อน</w:t>
      </w:r>
      <w:r>
        <w:br/>
      </w:r>
      <w:r>
        <w:t xml:space="preserve">หมายเลข 6 ปุ่มสำหรับคลิกเพื่อดาวน์โหลดไฟล์เอกสารการเลื่อนขั้นเงินเดือนต่าง ๆ</w:t>
      </w:r>
    </w:p>
    <w:p>
      <w:pPr>
        <w:pStyle w:val="Compact"/>
        <w:numPr>
          <w:ilvl w:val="0"/>
          <w:numId w:val="1005"/>
        </w:numPr>
      </w:pPr>
      <w:r>
        <w:t xml:space="preserve">การดาวน์โหลดรายงานเอกสารแนบท้ายการเลื่อนเงินเดือนข้าราชการกรุงเทพมหานครสามัญ</w:t>
      </w:r>
      <w:r>
        <w:t xml:space="preserve"> </w:t>
      </w:r>
      <w:r>
        <w:t xml:space="preserve">ในรอบเมษายน ให้ทำการใช้เมาส์คลิกสามารถคลิก</w:t>
      </w:r>
      <w:r>
        <w:t xml:space="preserve"> </w:t>
      </w:r>
      <w:r>
        <w:drawing>
          <wp:inline>
            <wp:extent cx="847023" cy="327258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download-doc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รายงานแนบท้าย ดังรูปภาพ ซึ่งสามารถเลือกคลิกเพื่อดาวน์โหลดเอกสารรายงานแนบท้ายที่ต้องการในรอบเมษายนได้ทั้งหมด</w:t>
      </w:r>
    </w:p>
    <w:p>
      <w:pPr>
        <w:pStyle w:val="CaptionedFigure"/>
      </w:pPr>
      <w:r>
        <w:drawing>
          <wp:inline>
            <wp:extent cx="5943600" cy="2829153"/>
            <wp:effectExtent b="0" l="0" r="0" t="0"/>
            <wp:docPr descr="รูปภาพที่ 19 – 26 รายการเอกสารรายงานแนบท้ายการเลื่อนเงินเดือนข้าราชการฯ (รอบเมษายน)" title="" id="38" name="Picture"/>
            <a:graphic>
              <a:graphicData uri="http://schemas.openxmlformats.org/drawingml/2006/picture">
                <pic:pic>
                  <pic:nvPicPr>
                    <pic:cNvPr descr="images/admin/chapter19/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6 รายการเอกสารรายงานแนบท้ายการเลื่อนเงินเดือนข้าราชการฯ (รอบเมษายน)</w:t>
      </w:r>
    </w:p>
    <w:p>
      <w:pPr>
        <w:pStyle w:val="BlockText"/>
      </w:pPr>
      <w:r>
        <w:t xml:space="preserve">หมายเลข 1 ช่องสำหรับคลิกเลือกรอบการขึ้นเงินเดือน “รอบเมษายน”</w:t>
      </w:r>
      <w:r>
        <w:br/>
      </w:r>
      <w:r>
        <w:t xml:space="preserve">หมายเลข 2 ปุ่มสำหรับคลิกเพื่อแสดงเมนูรายงานเอกสารแนบท้ายย่อย</w:t>
      </w:r>
      <w:r>
        <w:br/>
      </w:r>
      <w:r>
        <w:t xml:space="preserve">หมายเลข 3 ช่องสำหรับแสดง และคลิกเลือกรายการของรายงานเอกสารแนบท้ายที่สามาถคลิกเลือกดาวน์โหลดได้</w:t>
      </w:r>
    </w:p>
    <w:p>
      <w:pPr>
        <w:pStyle w:val="Compact"/>
        <w:numPr>
          <w:ilvl w:val="0"/>
          <w:numId w:val="1006"/>
        </w:numPr>
      </w:pPr>
      <w:r>
        <w:t xml:space="preserve">การเพิ่มรายชื่อข้าราชการกรุงเทพมหานครสามัญ (รายชื่อตกหล่น) ในรอบเดือนเมษายน การเจ้าหน้าที่หน่วยงาน หรือเจ้าหน้าที่ผู้ดูแลระบบ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plus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คนเลื่อนเงินเดือน” ให้ทำการคลิก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43" name="Picture"/>
            <a:graphic>
              <a:graphicData uri="http://schemas.openxmlformats.org/drawingml/2006/picture">
                <pic:pic>
                  <pic:nvPicPr>
                    <pic:cNvPr descr="images/button/add-gre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ในหน้ารายชื่อข้าราชการกรุงเทพมหานครสามัญที่ต้องการเพิ่มรายชื่อ หากทำการคลิกเลือกรายชื่อเสร็จสิ้น ระบบจะทำการเพิ่มรายชื่อข้าราชการกรุงเทพมหานครสามัญทันที และแสดงรายชื่อที่เพิ่มในแถบเมนู “รายชื่อคนครอง” เพื่อรอการเจ้าหน้าที่หน่วยงาน หรือผู้ดูแลระบบทำการเลื่อนขั้นเงินเดือน</w:t>
      </w:r>
    </w:p>
    <w:p>
      <w:pPr>
        <w:pStyle w:val="CaptionedFigure"/>
      </w:pPr>
      <w:r>
        <w:drawing>
          <wp:inline>
            <wp:extent cx="5943600" cy="2161811"/>
            <wp:effectExtent b="0" l="0" r="0" t="0"/>
            <wp:docPr descr="รูปภาพที่ 19 – 27 เพิ่มรายชื่อคนเลื่อนเงินเดือน (รอบเมษายน)" title="" id="46" name="Picture"/>
            <a:graphic>
              <a:graphicData uri="http://schemas.openxmlformats.org/drawingml/2006/picture">
                <pic:pic>
                  <pic:nvPicPr>
                    <pic:cNvPr descr="images/admin/chapter19/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7 เพิ่มรายชื่อคนเลื่อนเงินเดือน (รอบเมษายน)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ข้าราชการกรุงเทพมหานครสามัญที่ต้องการ</w:t>
      </w:r>
      <w:r>
        <w:br/>
      </w:r>
      <w:r>
        <w:t xml:space="preserve">หมายเลข 2 ช่องสำหรับแสดงรายชื่อข้าราชการกรุงเทพมหานครสามัญ</w:t>
      </w:r>
      <w:r>
        <w:br/>
      </w:r>
      <w:r>
        <w:t xml:space="preserve">หมายเลข 3 ปุ่มสำหรับคลิกเพื่อเพิ่มรายชื่อข้าราชการกรงเทพมหานครสามัญ</w:t>
      </w:r>
    </w:p>
    <w:p>
      <w:pPr>
        <w:pStyle w:val="Compact"/>
        <w:numPr>
          <w:ilvl w:val="0"/>
          <w:numId w:val="1007"/>
        </w:numPr>
      </w:pPr>
      <w:r>
        <w:t xml:space="preserve">การแก้ไขข้อมูลฐาน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49" name="Picture"/>
            <a:graphic>
              <a:graphicData uri="http://schemas.openxmlformats.org/drawingml/2006/picture">
                <pic:pic>
                  <pic:nvPicPr>
                    <pic:cNvPr descr="images/button/toggle-dot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52" name="Picture"/>
            <a:graphic>
              <a:graphicData uri="http://schemas.openxmlformats.org/drawingml/2006/picture">
                <pic:pic>
                  <pic:nvPicPr>
                    <pic:cNvPr descr="images/button/edit-money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งินเดือน” ให้ทำการกรอกข้อมูลจำนวนเงินที่ต้องการแก้ไข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ave-blue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เงินเดือนฐานของข้าราชการกรุงเทพมหานครสามัญที่คลิกเลือกจะเปลี่ยนทันที</w:t>
      </w:r>
    </w:p>
    <w:p>
      <w:pPr>
        <w:pStyle w:val="CaptionedFigure"/>
      </w:pPr>
      <w:r>
        <w:drawing>
          <wp:inline>
            <wp:extent cx="5370896" cy="2079056"/>
            <wp:effectExtent b="0" l="0" r="0" t="0"/>
            <wp:docPr descr="รูปภาพที่ 19 – 28 แก้ไขเงินเดือน (รอบ 1 มีนาคม)" title="" id="58" name="Picture"/>
            <a:graphic>
              <a:graphicData uri="http://schemas.openxmlformats.org/drawingml/2006/picture">
                <pic:pic>
                  <pic:nvPicPr>
                    <pic:cNvPr descr="images/admin/chapter19/2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89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8 แก้ไขเงินเดือน (รอบ 1 มีนาคม)</w:t>
      </w:r>
    </w:p>
    <w:p>
      <w:pPr>
        <w:pStyle w:val="BlockText"/>
      </w:pPr>
      <w:r>
        <w:t xml:space="preserve">หมายเลข 1 ช่องสำหรับคลิกเพื่อกรอกข้อมูลเงินเดือนฐ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8"/>
        </w:numPr>
      </w:pPr>
      <w:r>
        <w:t xml:space="preserve">การย้ายกลุ่ม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60" name="Picture"/>
            <a:graphic>
              <a:graphicData uri="http://schemas.openxmlformats.org/drawingml/2006/picture">
                <pic:pic>
                  <pic:nvPicPr>
                    <pic:cNvPr descr="images/button/toggle-do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943275" cy="279132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move-group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้ายกลุ่ม” ให้ทำการคลิกเลือกกลุ่มที่ต้องการย้าย หากทำการคลิกเลือกกลุ่มที่จะย้าย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รายชื่อข้าราชการกรุงเทพมหานครสามัญจะถูกย้ายไปกลุ่มที่เลือกทันที</w:t>
      </w:r>
    </w:p>
    <w:p>
      <w:pPr>
        <w:pStyle w:val="CaptionedFigure"/>
      </w:pPr>
      <w:r>
        <w:drawing>
          <wp:inline>
            <wp:extent cx="5361271" cy="2059806"/>
            <wp:effectExtent b="0" l="0" r="0" t="0"/>
            <wp:docPr descr="รูปภาพที่ 19 – 29 ย้ายกลุ่ม (รอบ 1 มีนาคม)" title="" id="68" name="Picture"/>
            <a:graphic>
              <a:graphicData uri="http://schemas.openxmlformats.org/drawingml/2006/picture">
                <pic:pic>
                  <pic:nvPicPr>
                    <pic:cNvPr descr="images/admin/chapter19/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29 ย้ายกลุ่ม (รอบ 1 มีนาคม)</w:t>
      </w:r>
    </w:p>
    <w:p>
      <w:pPr>
        <w:pStyle w:val="BlockText"/>
      </w:pPr>
      <w:r>
        <w:t xml:space="preserve">หมายเลข 1 ช่องสำหรับคลิกเพื่อเลือกกลุ่ม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09"/>
        </w:numPr>
      </w:pPr>
      <w:r>
        <w:t xml:space="preserve">การเลื่อนขั้นการเลื่อนเงินเดือนของ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toggle-dot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73" name="Picture"/>
            <a:graphic>
              <a:graphicData uri="http://schemas.openxmlformats.org/drawingml/2006/picture">
                <pic:pic>
                  <pic:nvPicPr>
                    <pic:cNvPr descr="images/button/move-up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ให้ทำการคลิกเลือกขั้นที่ต้องการ เมื่อทำการเลือกขั้น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75" name="Picture"/>
            <a:graphic>
              <a:graphicData uri="http://schemas.openxmlformats.org/drawingml/2006/picture">
                <pic:pic>
                  <pic:nvPicPr>
                    <pic:cNvPr descr="images/button/save-blu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โดย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ายชื่อก็จะไปแสดงในหน้าของแถบเมนูในการเลื่อนเงินเดือน 1 ขั้น และหากเลือกในช่องเลื่อนขั้น “ไม่ได้เลื่อน” รายชื่อนั้นจะไปแสดงในหน้าของแถบเมนูไม่ได้เลื่อน) และระบบจะทำการแสดงข้อมูลจำนวนเงินที่ใช้เลื่อน และเงินเดือนหลังเลื่อนเพื่อให้การเจ้าหน้าที่ของแต่ละหน่วยงานทราบ</w:t>
      </w:r>
    </w:p>
    <w:p>
      <w:pPr>
        <w:pStyle w:val="CaptionedFigure"/>
      </w:pPr>
      <w:r>
        <w:drawing>
          <wp:inline>
            <wp:extent cx="5361271" cy="2415941"/>
            <wp:effectExtent b="0" l="0" r="0" t="0"/>
            <wp:docPr descr="รูปภาพที่ 19 – 30 เลื่อนขั้นเงินเดือน (รอบ 1 มีนาคม)" title="" id="78" name="Picture"/>
            <a:graphic>
              <a:graphicData uri="http://schemas.openxmlformats.org/drawingml/2006/picture">
                <pic:pic>
                  <pic:nvPicPr>
                    <pic:cNvPr descr="images/admin/chapter19/3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0 เลื่อนขั้นเงินเดือน (รอบ 1 มีนาคม)</w:t>
      </w:r>
    </w:p>
    <w:p>
      <w:pPr>
        <w:pStyle w:val="BlockText"/>
      </w:pPr>
      <w:r>
        <w:t xml:space="preserve">หมายเลข 1 ช่องสำหรับคลิกเพื่อเลือกขั้นการเลื่อนเงินเดือน (0.5 ขั้น, 1 ขั้น และไม่ได้เลื่อน)</w:t>
      </w:r>
      <w:r>
        <w:br/>
      </w:r>
      <w:r>
        <w:t xml:space="preserve">หมายเลข 2 ปุ่มสำหรับคลิกบันทึกข้อมูล</w:t>
      </w:r>
    </w:p>
    <w:p>
      <w:pPr>
        <w:pStyle w:val="Compact"/>
        <w:numPr>
          <w:ilvl w:val="0"/>
          <w:numId w:val="1010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 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61464"/>
            <wp:effectExtent b="0" l="0" r="0" t="0"/>
            <wp:docPr descr="รูปภาพที่ 19 – 31 รายชื่อข้าราชการฯ ที่ได้รับการเลื่อนขั้น 1 ขั้น (รอบ 1 มีนาคม)" title="" id="81" name="Picture"/>
            <a:graphic>
              <a:graphicData uri="http://schemas.openxmlformats.org/drawingml/2006/picture">
                <pic:pic>
                  <pic:nvPicPr>
                    <pic:cNvPr descr="images/admin/chapter19/3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1 รายชื่อข้าราชการฯ ที่ได้รับการเลื่อนขั้น 1 ขั้น (รอบ 1 มีนาคม)</w:t>
      </w:r>
    </w:p>
    <w:p>
      <w:pPr>
        <w:pStyle w:val="Compact"/>
        <w:numPr>
          <w:ilvl w:val="0"/>
          <w:numId w:val="1011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 “0.5 ขั้น” 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01873"/>
            <wp:effectExtent b="0" l="0" r="0" t="0"/>
            <wp:docPr descr="รูปภาพที่ 19 – 32 รายชื่อข้าราชการฯ ที่ได้รับการเลื่อนขั้น 0.5 ขั้น (รอบ 1 มีนาคม)" title="" id="84" name="Picture"/>
            <a:graphic>
              <a:graphicData uri="http://schemas.openxmlformats.org/drawingml/2006/picture">
                <pic:pic>
                  <pic:nvPicPr>
                    <pic:cNvPr descr="images/admin/chapter19/3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2 รายชื่อข้าราชการฯ ที่ได้รับการเลื่อนขั้น 0.5 ขั้น (รอบ 1 มีนาคม)</w:t>
      </w:r>
    </w:p>
    <w:p>
      <w:pPr>
        <w:pStyle w:val="Compact"/>
        <w:numPr>
          <w:ilvl w:val="0"/>
          <w:numId w:val="1012"/>
        </w:numPr>
      </w:pPr>
      <w:r>
        <w:t xml:space="preserve">เมื่อมีการจัดการการเลื่อนขั้นเป็น “ไม่ได้เลื่อน” รายชื่อที่ทำการเลื่อนจะไปแสดงในแถบ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กรุงเทพมหานครสามัญ แต่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38463"/>
            <wp:effectExtent b="0" l="0" r="0" t="0"/>
            <wp:docPr descr="รูปภาพที่ 19 – 33 รายชื่อข้าราชการฯ ที่ไม่ได้เลื่อนขั้น (รอบ 1 มีนาคม)" title="" id="87" name="Picture"/>
            <a:graphic>
              <a:graphicData uri="http://schemas.openxmlformats.org/drawingml/2006/picture">
                <pic:pic>
                  <pic:nvPicPr>
                    <pic:cNvPr descr="images/admin/chapter19/3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3 รายชื่อข้าราชการฯ ที่ไม่ได้เลื่อนขั้น (รอบ 1 มีนาคม)</w:t>
      </w:r>
    </w:p>
    <w:p>
      <w:pPr>
        <w:pStyle w:val="BodyText"/>
      </w:pPr>
      <w:r>
        <w:t xml:space="preserve">การเลื่อนขั้นเงินเดือนพร้อมกันมากกว่า 1 รายชื่อ และมากสุดกว่า 50 รายชื่อ/ต่อครั้ง ให้การเจ้าหน้าที่แต่ละหน่วยงาน หรือเจ้าหน้าที่ผู้ดูแลระบบเงินเดือนทำการใช้เมาส์คลิก</w:t>
      </w:r>
      <w:r>
        <w:t xml:space="preserve"> </w:t>
      </w:r>
      <w:r>
        <w:drawing>
          <wp:inline>
            <wp:extent cx="250256" cy="288757"/>
            <wp:effectExtent b="0" l="0" r="0" t="0"/>
            <wp:docPr descr="close" title="" id="90" name="Picture"/>
            <a:graphic>
              <a:graphicData uri="http://schemas.openxmlformats.org/drawingml/2006/picture">
                <pic:pic>
                  <pic:nvPicPr>
                    <pic:cNvPr descr="images/button/up-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จากนั้นคลิกขั้นเงินเดือนที่ต้องการเลื่อน และคลิกเลือกรายชื่อข้าราชการกรุงเทพมหานครสามัญ ที่ต้องเลือกรายชื่อเพื่อเลื่อนขั้นเงินเดือนที่ต้องการมากกว่า 1 รายชื่อ หลังจากคลิกเลือกรายชื่อ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92" name="Picture"/>
            <a:graphic>
              <a:graphicData uri="http://schemas.openxmlformats.org/drawingml/2006/picture">
                <pic:pic>
                  <pic:nvPicPr>
                    <pic:cNvPr descr="images/button/save-blue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56167"/>
            <wp:effectExtent b="0" l="0" r="0" t="0"/>
            <wp:docPr descr="รูปภาพที่ 19 – 34 เลือกรายชื่อเพื่อเลื่อนขั้นเงินเดือน (รอบ 1 มีนาคม)" title="" id="95" name="Picture"/>
            <a:graphic>
              <a:graphicData uri="http://schemas.openxmlformats.org/drawingml/2006/picture">
                <pic:pic>
                  <pic:nvPicPr>
                    <pic:cNvPr descr="images/admin/chapter19/3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4 เลือกรายชื่อเพื่อเลื่อนขั้นเงินเดือน (รอบ 1 มีนาคม)</w:t>
      </w:r>
    </w:p>
    <w:p>
      <w:pPr>
        <w:pStyle w:val="BlockText"/>
      </w:pPr>
      <w:r>
        <w:t xml:space="preserve">หมายเลข 1 ช่องสำหรับคลิกเลือกขั้นเงินเดือนที่ต้องการเลื่อน</w:t>
      </w:r>
      <w:r>
        <w:br/>
      </w:r>
      <w:r>
        <w:t xml:space="preserve">หมายเลข 2 ช่องสำหรับแสดง และคลิกเลือกรายชื่อข้าราชการกรุงเทพมหานครสามัญ</w:t>
      </w:r>
      <w:r>
        <w:br/>
      </w:r>
      <w:r>
        <w:t xml:space="preserve">หมายเลข 3 ช่องสำหรับคลิกเพื่อกรอกข้อมูลค้นหารายชื่อข้าราชการกรุงเทพมหานครสามัญ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13"/>
        </w:numPr>
      </w:pPr>
      <w:r>
        <w:t xml:space="preserve">การแก้ไขคุณสมบ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97" name="Picture"/>
            <a:graphic>
              <a:graphicData uri="http://schemas.openxmlformats.org/drawingml/2006/picture">
                <pic:pic>
                  <pic:nvPicPr>
                    <pic:cNvPr descr="images/button/toggle-dot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</w:t>
      </w:r>
      <w:r>
        <w:t xml:space="preserve"> </w:t>
      </w:r>
      <w:r>
        <w:drawing>
          <wp:inline>
            <wp:extent cx="1135781" cy="288757"/>
            <wp:effectExtent b="0" l="0" r="0" t="0"/>
            <wp:docPr descr="close" title="" id="100" name="Picture"/>
            <a:graphic>
              <a:graphicData uri="http://schemas.openxmlformats.org/drawingml/2006/picture">
                <pic:pic>
                  <pic:nvPicPr>
                    <pic:cNvPr descr="images/button/edit-prop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เมนู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02" name="Picture"/>
            <a:graphic>
              <a:graphicData uri="http://schemas.openxmlformats.org/drawingml/2006/picture">
                <pic:pic>
                  <pic:nvPicPr>
                    <pic:cNvPr descr="images/button/save-blue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คุณสมบัติ” ให้ทำการคลิกเช็คข้อมูลคุณสมบัติของข้าราชการกรุงเทพมหานครสามัญ หากทำการคลิกเลือกเสร็จสิ้น ให้ทำการคลิก และยืนยันการบันทึกข้อมูล</w:t>
      </w:r>
    </w:p>
    <w:p>
      <w:pPr>
        <w:pStyle w:val="CaptionedFigure"/>
      </w:pPr>
      <w:r>
        <w:drawing>
          <wp:inline>
            <wp:extent cx="3619098" cy="2916454"/>
            <wp:effectExtent b="0" l="0" r="0" t="0"/>
            <wp:docPr descr="รูปภาพที่ 19 – 35 ฟอร์มแก้ไขคุณสมบัติของข้าราชการฯ (รอบเมษายน)" title="" id="105" name="Picture"/>
            <a:graphic>
              <a:graphicData uri="http://schemas.openxmlformats.org/drawingml/2006/picture">
                <pic:pic>
                  <pic:nvPicPr>
                    <pic:cNvPr descr="images/admin/chapter19/3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5 ฟอร์มแก้ไขคุณสมบัติของข้าราชการฯ (รอบเมษายน)</w:t>
      </w:r>
    </w:p>
    <w:p>
      <w:pPr>
        <w:pStyle w:val="BlockText"/>
      </w:pPr>
      <w:r>
        <w:t xml:space="preserve">หมายเลข 1 ช่องสำหรับคลิกเพื่อตรวจสอบคุณสมบัติของข้าราชการกรุงเทพมหานครสามัญ</w:t>
      </w:r>
      <w:r>
        <w:br/>
      </w:r>
      <w:r>
        <w:t xml:space="preserve">หมายเลข 2 ปุ่มสำหรับคลิกบันทึกข้อมูล</w:t>
      </w:r>
    </w:p>
    <w:bookmarkEnd w:id="107"/>
    <w:bookmarkStart w:id="111" w:name="รอบการเลอนเงนเดอน-รอบเมษายน-1-เมษายน"/>
    <w:p>
      <w:pPr>
        <w:pStyle w:val="Heading2"/>
      </w:pPr>
      <w:r>
        <w:t xml:space="preserve">รอบการเลื่อนเงินเดือน รอบเมษายน (1 เมษายน)</w:t>
      </w:r>
    </w:p>
    <w:p>
      <w:pPr>
        <w:numPr>
          <w:ilvl w:val="0"/>
          <w:numId w:val="1014"/>
        </w:numPr>
      </w:pPr>
      <w:r>
        <w:t xml:space="preserve">เมื่อถึงวันที่ 1 เมษายน ระบบจะทำการคำนวณรายชื่อที่ได้จัดทำข้อมูลในรอบ 1</w:t>
      </w:r>
      <w:r>
        <w:t xml:space="preserve"> </w:t>
      </w:r>
      <w:r>
        <w:t xml:space="preserve">มีนาคมของแต่ละขั้นเงินเดือนที่ได้ทำการเลื่อนขั้น มายังรอบ 1 เมษายนอัตโนมัติ เพื่อให้การเจ้าหน้าที่หน่วยงาน หรือผู้ดูแลระบบได้ทำการจัดเตรียมข้อมูลรายชื่อข้าราชการกรุงเทพมหานครสามัญเพื่อนำไปออกคำสั่งเลื่อนขั้นเงินเดือน</w:t>
      </w:r>
    </w:p>
    <w:p>
      <w:pPr>
        <w:numPr>
          <w:ilvl w:val="0"/>
          <w:numId w:val="1014"/>
        </w:numPr>
      </w:pPr>
      <w:r>
        <w:t xml:space="preserve">โดยในหน้ารอบ 1 เมษายน การเจ้าหน้าที่หน่วยงาน หรือผู้ดูแลระบบจะยังสามารถเพิ่มรายชื่อข้าราชการกรุงเทพมหานครสามัญ, แก้ไขเงินเดือน, เลื่อนขั้น และลบรายชื่อได้ตามปกติ (แต่การจัดการข้อมูลรายชื่อข้าราชการกรุงเทพมหานครสามัญ จะสามารถจัดการรายชื่อได้ก่อนที่เจ้าหน้าที่ (สกจ.) ปิดการแก้ไขข้อมูลเท่านั้น เพราะหากเจ้าหน้าที่ (สกจ.) ได้ทำการปิดการแก้ไขข้อมูลแล้ว ปุ่มการแก้ไขข้อมูลจะถูกปิดทันที เพื่อป้องกันการแก้ไขข้อมูลก่อนการออกรายงานคำสั่งเลื่อนขั้นเงินเดือน)</w:t>
      </w:r>
    </w:p>
    <w:p>
      <w:pPr>
        <w:numPr>
          <w:ilvl w:val="0"/>
          <w:numId w:val="1014"/>
        </w:numPr>
      </w:pPr>
      <w:r>
        <w:t xml:space="preserve">การจัดการข้อมูลการเลื่อนขั้นในรอบ 1 เมษายน การเจ้าหน้าที่แต่ละหน่วยงาน หรือเจ้าหน้าที่ผู้ดูแลระบบเงินเดือนสามารถอ้างอิงการใช้งานตามรอบการเลื่อนขั้นเงินเดือน 1 มีนาคมได้ หรือหากไม่มีการแก้ไขข้อมูลการเลื่อนขั้นเงินเดือนในรอบ 1 เมษายน การเจ้าหน้าที่แต่ละหน่วยงาน หรือเจ้าหน้าที่ผู้ดูแลระบบต้องทำการรอจนกว่าเจ้าหน้าที่ (สกจ.) ปิดการแก้ไขข้อมูล เพื่อให้การเจ้าหน้าที่แต่ละหน่วยงาน หรือเจ้าหน้าที่ผู้ดูแลระบบทำการส่งออกรายชื่อเลื่อนขั้นเงินเดือนในขั้นตอนถัดไป</w:t>
      </w:r>
    </w:p>
    <w:p>
      <w:pPr>
        <w:pStyle w:val="CaptionedFigure"/>
      </w:pPr>
      <w:r>
        <w:drawing>
          <wp:inline>
            <wp:extent cx="5943600" cy="5343848"/>
            <wp:effectExtent b="0" l="0" r="0" t="0"/>
            <wp:docPr descr="รูปภาพที่ 19 – 36 รายการเลื่อนขั้นเงินเดือนข้าราชการฯ (รอบ 1 เมษายน)" title="" id="109" name="Picture"/>
            <a:graphic>
              <a:graphicData uri="http://schemas.openxmlformats.org/drawingml/2006/picture">
                <pic:pic>
                  <pic:nvPicPr>
                    <pic:cNvPr descr="images/admin/chapter19/3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6 รายการเลื่อนขั้นเงินเดือนข้าราชการฯ (รอบ 1 เมษายน)</w:t>
      </w:r>
    </w:p>
    <w:p>
      <w:pPr>
        <w:pStyle w:val="BlockText"/>
      </w:pPr>
      <w:r>
        <w:t xml:space="preserve">หมายเลข 1 ช่องสำหรับคลิกเลือกรายชื่อรอบ 1 เมษายน</w:t>
      </w:r>
      <w:r>
        <w:br/>
      </w:r>
      <w:r>
        <w:t xml:space="preserve">หมายเลข 2 แถบเมนูขั้นเงินเดือนสำหรับคลิกเพื่อแสดงรายชื่อข้าราชการกรุงเทพมหานครที่ได้รับการเลื่อนขั้นเงินเดือนตามแถบเมนูขั้นที่ได้ทำการคลิกเลือก</w:t>
      </w:r>
      <w:r>
        <w:br/>
      </w:r>
      <w:r>
        <w:t xml:space="preserve">หมายเลข 3 ช่องสำหรับแสดงรายชื่อข้าราชการกรุงเทพมหานครสามัญของขั้นเงินเดือนแต่ละขั้น</w:t>
      </w:r>
      <w:r>
        <w:br/>
      </w:r>
      <w:r>
        <w:t xml:space="preserve">หมายเลข 4 ไอคอนสำหรับคลิกเพื่อจัดการข้อมูลรายชื่อข้าราชการกรุงเทพมานครสามัญ</w:t>
      </w:r>
    </w:p>
    <w:bookmarkEnd w:id="111"/>
    <w:bookmarkStart w:id="135" w:name="Xd087ca482f812a98e63f9f51052e7143d823f94"/>
    <w:p>
      <w:pPr>
        <w:pStyle w:val="Heading2"/>
      </w:pPr>
      <w:r>
        <w:t xml:space="preserve">เจ้าหน้าที่ (สกจ.) ปิดการแก้ไขข้อมูล รอบเมษายน (1 เมษายน)</w:t>
      </w:r>
    </w:p>
    <w:p>
      <w:pPr>
        <w:pStyle w:val="Compact"/>
        <w:numPr>
          <w:ilvl w:val="0"/>
          <w:numId w:val="1015"/>
        </w:numPr>
      </w:pPr>
      <w:r>
        <w:t xml:space="preserve">ในระบบรายการเลื่อนขั้นเงินเดือนข้าราชการกรุงเทพมหานครสามัญ ของเจ้าหน้าที่</w:t>
      </w:r>
      <w:r>
        <w:t xml:space="preserve"> </w:t>
      </w:r>
      <w:r>
        <w:t xml:space="preserve">(สกจ.) ระบบจะทำการแสดงไอคอน “ปิดการแก้ไข” เพื่อให้เจ้าหน้าที่ (สกจ.) ทำการคลิกเพื่อปิดการแก้ไขข้อมูลเพื่อให้การเจ้าหน้าที่หน่วยงานได้ทำการเตรียมข้อมูลรายชื่อเพื่อส่งไปออกคำสั่งเลื่อนขั้นเงินเดือน (หากเจ้าหน้าที่ (สกจ.) ไม่ได้ทำการคลิกปิดการแก้ไขข้อมูล ในระบบของการเจ้าหน้าที่หน่วยงานจะไม่สามารถส่งรายชื่อไปออกคำสั่งเลื่อนขั้นเงินเดือนได้)</w:t>
      </w:r>
    </w:p>
    <w:p>
      <w:pPr>
        <w:pStyle w:val="CaptionedFigure"/>
      </w:pPr>
      <w:r>
        <w:drawing>
          <wp:inline>
            <wp:extent cx="5943600" cy="2874927"/>
            <wp:effectExtent b="0" l="0" r="0" t="0"/>
            <wp:docPr descr="รูปภาพที่ 19 – 37 เจ้าหน้าที่ (สกจ.) ปิดการแก้ไขข้อมูล (รอบเมษา)" title="" id="113" name="Picture"/>
            <a:graphic>
              <a:graphicData uri="http://schemas.openxmlformats.org/drawingml/2006/picture">
                <pic:pic>
                  <pic:nvPicPr>
                    <pic:cNvPr descr="images/admin/chapter19/3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7 เจ้าหน้าที่ (สกจ.) ปิดการแก้ไขข้อมูล (รอบเมษา)</w:t>
      </w:r>
    </w:p>
    <w:p>
      <w:pPr>
        <w:pStyle w:val="BlockText"/>
      </w:pPr>
      <w:r>
        <w:t xml:space="preserve">หมายเลข 1 ไอคอนสำหรับคลิกเพื่อปิดการแก้ไขข้อมูล</w:t>
      </w:r>
    </w:p>
    <w:p>
      <w:pPr>
        <w:pStyle w:val="Compact"/>
        <w:numPr>
          <w:ilvl w:val="0"/>
          <w:numId w:val="1016"/>
        </w:numPr>
      </w:pPr>
      <w:r>
        <w:t xml:space="preserve">การปิดการแก้ไขข้อมูล ให้เจ้าหน้าที่ (สกจ.) ทำการใช้เมาส์คลิก</w:t>
      </w:r>
      <w:r>
        <w:t xml:space="preserve"> </w:t>
      </w:r>
      <w:r>
        <w:drawing>
          <wp:inline>
            <wp:extent cx="375385" cy="365760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edit-lock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ปิดการแก้ไขข้อมูล” และคลิกยืนยันการปิดการแก้ไขข้อมูล</w:t>
      </w:r>
    </w:p>
    <w:p>
      <w:pPr>
        <w:pStyle w:val="CaptionedFigure"/>
      </w:pPr>
      <w:r>
        <w:drawing>
          <wp:inline>
            <wp:extent cx="5515275" cy="1973178"/>
            <wp:effectExtent b="0" l="0" r="0" t="0"/>
            <wp:docPr descr="รูปภาพที่ 19 – 38 เจ้าหน้าที่ (สกจ.) ยืนยันการปิดแก้ไขข้อมูล (รอบตุลาคม)" title="" id="119" name="Picture"/>
            <a:graphic>
              <a:graphicData uri="http://schemas.openxmlformats.org/drawingml/2006/picture">
                <pic:pic>
                  <pic:nvPicPr>
                    <pic:cNvPr descr="images/admin/chapter19/3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275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8 เจ้าหน้าที่ (สกจ.) ยืนยันการปิดแก้ไขข้อมูล (รอบตุลาคม)</w:t>
      </w:r>
    </w:p>
    <w:p>
      <w:pPr>
        <w:pStyle w:val="BodyText"/>
      </w:pPr>
      <w:r>
        <w:t xml:space="preserve">เมื่อเจ้าหน้าที่ (สกจ.) ทำการคลิกการปิดแก้ไขข้อมูลเสร็จสิ้น ในระบบรายการเลื่อนขั้นเงินเดือนข้าราชการกรุงเทพมหานครสามัญ ในรอบ 1 เมษายน ของการเจ้าหน้าที่ของแต่ละหน่วยงาน หรือผู้ดูแลระบบ จะทำการแสดงปุ่ม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122" name="Picture"/>
            <a:graphic>
              <a:graphicData uri="http://schemas.openxmlformats.org/drawingml/2006/picture">
                <pic:pic>
                  <pic:nvPicPr>
                    <pic:cNvPr descr="images/button/send-p-green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ส่งไปออกคำสั่ง” เพื่อให้การเจ้าหน้าที่แต่ละหน่วยงาน หรือเจ้าหน้าที่ผู้ดูแลระบบสามารถส่งออกรายชื่อข้าราชการกรุงเทพมหานครสามัญไปออกคำสั่งเลื่อนขั้นเงินเดือนได้</w:t>
      </w:r>
    </w:p>
    <w:p>
      <w:pPr>
        <w:pStyle w:val="CaptionedFigure"/>
      </w:pPr>
      <w:r>
        <w:drawing>
          <wp:inline>
            <wp:extent cx="5943600" cy="4517387"/>
            <wp:effectExtent b="0" l="0" r="0" t="0"/>
            <wp:docPr descr="รูปภาพที่ 19 – 39 ปุ่มส่งรายชื่อข้าราชการฯ ออกคำสั่งเลื่อนขั้นเงินเดือน (รอบเมษายน)" title="" id="125" name="Picture"/>
            <a:graphic>
              <a:graphicData uri="http://schemas.openxmlformats.org/drawingml/2006/picture">
                <pic:pic>
                  <pic:nvPicPr>
                    <pic:cNvPr descr="images/admin/chapter19/3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39 ปุ่มส่งรายชื่อข้าราชการฯ ออกคำสั่งเลื่อนขั้นเงินเดือน (รอบเมษายน)</w:t>
      </w:r>
    </w:p>
    <w:p>
      <w:pPr>
        <w:pStyle w:val="BlockText"/>
      </w:pPr>
      <w:r>
        <w:t xml:space="preserve">หมายเลข 1 ปุ่มสำหรับคลิกเพื่อส่งออกรายชื่อข้าราชการกรุงเทพมหานครสามัญไปออกคำสั่งเลื่อนขั้นเงินเดือน</w:t>
      </w:r>
    </w:p>
    <w:p>
      <w:pPr>
        <w:numPr>
          <w:ilvl w:val="0"/>
          <w:numId w:val="1017"/>
        </w:numPr>
      </w:pPr>
      <w:r>
        <w:t xml:space="preserve">การออกคำสั่งเลื่อนขั้นเงินเดือนของรอบเมษายน การเจ้าหน้าที่แต่ละหน่วยงาน หรือผู้ดูแลระบบ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127" name="Picture"/>
            <a:graphic>
              <a:graphicData uri="http://schemas.openxmlformats.org/drawingml/2006/picture">
                <pic:pic>
                  <pic:nvPicPr>
                    <pic:cNvPr descr="images/button/send-p-green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คำสั่ง ปีงบประมาณ (ปีที่ทำการส่งออกคำสั่ง) รอบการขึ้นเงินเดือน 1 เมษายน” ให้ทำการคลิกเลือกประเภทคำสั่งที่ต้องการออกคำสั่ง จากนั้นทำการคลิกเลือกรายชื่อข้าราชการกรุงเทพมหานครสามัญที่ต้องการส่งรายชื่อไปออกรายงานคำสั่งเลื่อนเงินเดือน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send-command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numPr>
          <w:ilvl w:val="0"/>
          <w:numId w:val="1017"/>
        </w:numPr>
      </w:pPr>
      <w:r>
        <w:t xml:space="preserve">โดยเงื่อนไขของการออกคำสั่งเลื่อนขั้นเงินเดือน คือ การเจ้าหน้าที่หน่วยงานจะสามารถออกคำสั่งเลื่อนขั้นเงินเดือนของกลุ่มที่ 1.1 ได้เพียงกลุ่มเดียวเท่านั้น จะไม่สามารถเห็นรายชื่อของกลุ่มอื่นในหน้าส่งไปออกคำสั่งได้ และเจ้าหน้าที่ (สกจ.) จะสามารถออกคำสั่งเลื่อนขั้นเงินของกลุ่มที่ 2 และกลุ่มที่ 2.2 ได้ และจะไม่สามารถเห็นรายชื่อของกลุ่มที่ 1.1 (นอกจากจะได้สิทธิ์) ในหน้าส่งไปออกคำสั่งได้เช่นกัน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1) กลุ่มที่ 1.1 : ปฏิบัติงาน ชำนาญงาน ปฏิบัติการ ชำนาญการ</w:t>
      </w:r>
      <w:r>
        <w:br/>
      </w:r>
      <w:r>
        <w:rPr>
          <w:rStyle w:val="VerbatimChar"/>
        </w:rPr>
        <w:t xml:space="preserve">          2) กลุ่มที่ 2 : อาวุโส ชำนาญการพิเศษ อำนวยการต้น</w:t>
      </w:r>
      <w:r>
        <w:br/>
      </w:r>
      <w:r>
        <w:rPr>
          <w:rStyle w:val="VerbatimChar"/>
        </w:rPr>
        <w:t xml:space="preserve">          3) กลุ่มที่ 2.2 : ทักษะพิเศษ เชี่ยวชาญ ทรงคุณวุฒิ อำนวยการสูง บริหารต้น บริหารสูง</w:t>
      </w:r>
    </w:p>
    <w:p>
      <w:pPr>
        <w:pStyle w:val="CaptionedFigure"/>
      </w:pPr>
      <w:r>
        <w:drawing>
          <wp:inline>
            <wp:extent cx="5943600" cy="3249168"/>
            <wp:effectExtent b="0" l="0" r="0" t="0"/>
            <wp:docPr descr="รูปภาพที่ 19 – 40 ส่งรายชื่อข้าราชการฯ เลื่อนขั้นเงินเดือน (รอบ 1 เมษายน)" title="" id="133" name="Picture"/>
            <a:graphic>
              <a:graphicData uri="http://schemas.openxmlformats.org/drawingml/2006/picture">
                <pic:pic>
                  <pic:nvPicPr>
                    <pic:cNvPr descr="images/admin/chapter19/4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0 ส่งรายชื่อข้าราชการฯ เลื่อนขั้นเงินเดือน (รอบ 1 เมษายน)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กรอกข้อมูลคำสั่งเลขที่</w:t>
      </w:r>
      <w:r>
        <w:br/>
      </w:r>
      <w:r>
        <w:t xml:space="preserve">หมายเลข 3 ช่องสำหรับคลิกเลือก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ลือกกลุ่มรายชื่อออกคำสั่ง</w:t>
      </w:r>
      <w:r>
        <w:br/>
      </w:r>
      <w:r>
        <w:t xml:space="preserve">หมายเลข 7 ช่องสำหรับแสดง และคลิกเลือกรายชื่อข้าราชการกรุงเทพมหานครที่จะออกคำสั่งเลื่อนขั้นเงินเดือน</w:t>
      </w:r>
      <w:r>
        <w:br/>
      </w:r>
      <w:r>
        <w:t xml:space="preserve">หมายเลข 8 ปุ่มสำหรับคลิกเพื่อส่งรายชื่อข้าราชการกรุงเทพมานครสามัญไปออกคำสั่ง</w:t>
      </w:r>
    </w:p>
    <w:bookmarkEnd w:id="135"/>
    <w:bookmarkStart w:id="220" w:name="รอบการเลอนเงนเดอน-รอบตลาคม-1-กนยายน"/>
    <w:p>
      <w:pPr>
        <w:pStyle w:val="Heading2"/>
      </w:pPr>
      <w:r>
        <w:t xml:space="preserve">รอบการเลื่อนเงินเดือน รอบตุลาคม (1 กันยายน)</w:t>
      </w:r>
    </w:p>
    <w:p>
      <w:pPr>
        <w:numPr>
          <w:ilvl w:val="0"/>
          <w:numId w:val="1018"/>
        </w:numPr>
      </w:pPr>
      <w:r>
        <w:t xml:space="preserve">เมื่อถึงวันที่ 1 กันยายน ระบบจะทำการคำนวณรายชื่อข้าราชการกรุงเทพมหานคร</w:t>
      </w:r>
      <w:r>
        <w:t xml:space="preserve"> </w:t>
      </w:r>
      <w:r>
        <w:t xml:space="preserve">สามัญผู้ที่มีสิทธิ์เลื่อนขั้นเงินเดือนให้อัตโนมัติ เพื่อให้การเจ้าหน้าที่แต่ละหน่วยงาน หรือเจ้าหน้าที่ผู้ดูแลระบบจัดการข้อมูลรายชื่อเลื่อนขั้นเงินเดือนในรอบตุลาคม</w:t>
      </w:r>
    </w:p>
    <w:p>
      <w:pPr>
        <w:numPr>
          <w:ilvl w:val="0"/>
          <w:numId w:val="1018"/>
        </w:numPr>
      </w:pPr>
      <w:r>
        <w:t xml:space="preserve">ในกรณีเจ้าหน้าที่ (สกจ.) ได้ทำการคลิกเลือกในช่องหน่วยงาน “ทั้งหมด” ในรอบเดือน</w:t>
      </w:r>
      <w:r>
        <w:t xml:space="preserve"> </w:t>
      </w:r>
      <w:r>
        <w:t xml:space="preserve">ตุลาคม ระบบจะแสดงหน้าสรุปการเลื่อนเงินเดือนข้าราชการกรุงเทพมหานครสามัญ ของทุกหน่วยงาน ในรอบตุลาคม</w:t>
      </w:r>
    </w:p>
    <w:p>
      <w:pPr>
        <w:pStyle w:val="CaptionedFigure"/>
      </w:pPr>
      <w:r>
        <w:drawing>
          <wp:inline>
            <wp:extent cx="5943600" cy="4543028"/>
            <wp:effectExtent b="0" l="0" r="0" t="0"/>
            <wp:docPr descr="รูปภาพที่ 19 – 41 หน้ารายการเลื่อนเงินเดือนข้าราชการฯ ในรอบตุลาคม" title="" id="137" name="Picture"/>
            <a:graphic>
              <a:graphicData uri="http://schemas.openxmlformats.org/drawingml/2006/picture">
                <pic:pic>
                  <pic:nvPicPr>
                    <pic:cNvPr descr="images/admin/chapter19/4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1 หน้ารายการเลื่อนเงินเดือนข้าราชการฯ ในรอบตุลาคม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ช่องสำหรับคลิกเลือกรอบการขึ้นเงินเดือน</w:t>
      </w:r>
      <w:r>
        <w:br/>
      </w:r>
      <w:r>
        <w:t xml:space="preserve">หมายเลข 3 ช่องสำหรับคลิกเลือกรายชื่อรอบ</w:t>
      </w:r>
      <w:r>
        <w:br/>
      </w:r>
      <w:r>
        <w:t xml:space="preserve">หมายเลข 4 ช่องสำหรับคลิกเลือกหน่วยงาน</w:t>
      </w:r>
      <w:r>
        <w:br/>
      </w:r>
      <w:r>
        <w:t xml:space="preserve">หมายเลข 5 ช่องสำหรับคลิกเลือกกลุ่ม</w:t>
      </w:r>
      <w:r>
        <w:br/>
      </w:r>
      <w:r>
        <w:t xml:space="preserve">หมายเลข 6 ช่องสำหรับแสดงข้อมูลจำนวนคนครองปัจจุบัน</w:t>
      </w:r>
      <w:r>
        <w:br/>
      </w:r>
      <w:r>
        <w:t xml:space="preserve">หมายเลข 7 ช่องสำหรับแสดงข้อมูลวงเงิน 6%</w:t>
      </w:r>
      <w:r>
        <w:br/>
      </w:r>
      <w:r>
        <w:t xml:space="preserve">หมายเลข 8 ช่องสำหรับแสดงข้อมูลยอดเงินที่ใช้ไป</w:t>
      </w:r>
      <w:r>
        <w:br/>
      </w:r>
      <w:r>
        <w:t xml:space="preserve">หมายเลข 9 ช่องสำหรับแสดงข้อมูลวงเงิน 6% - (ลบ) ยอดเงินที่ใช้ไป</w:t>
      </w:r>
      <w:r>
        <w:br/>
      </w:r>
      <w:r>
        <w:t xml:space="preserve">หมายเลข 10 ช่องสำหรับแสดงข้อมูลใช้ไปเท่าไหร่</w:t>
      </w:r>
      <w:r>
        <w:br/>
      </w:r>
      <w:r>
        <w:t xml:space="preserve">หมายเลข 11 ช่องสำหรับแสดงข้อมูลเหลือเท่าไหร่</w:t>
      </w:r>
      <w:r>
        <w:br/>
      </w:r>
      <w:r>
        <w:t xml:space="preserve">หมายเลข 12 ช่องสำหรับแสดงข้อมูลสำรอง</w:t>
      </w:r>
      <w:r>
        <w:br/>
      </w:r>
      <w:r>
        <w:t xml:space="preserve">หมายเลข 13 ช่องสำหรับแสดงข้อมูลรายการหน่วยงาน พร้อมจำนวนคนของแต่ละหน่วยงาน</w:t>
      </w:r>
      <w:r>
        <w:br/>
      </w:r>
      <w:r>
        <w:t xml:space="preserve">หมายเลข 14 ช่องสำหรับคลิกเพื่อกรอกข้อมูลค้นหารายการหน่วยงาน</w:t>
      </w:r>
      <w:r>
        <w:br/>
      </w:r>
      <w:r>
        <w:t xml:space="preserve">หมายเลข 15 ไอคอนสำหรับคลิกเพื่อปิดการแก้ไขข้อมูลในรอบ ตุลาคม (ระบบจะแสดงแค่ที่ระบบของเจ้าหน้าที่ (สกจ.) เท่านั้น)</w:t>
      </w:r>
    </w:p>
    <w:p>
      <w:pPr>
        <w:numPr>
          <w:ilvl w:val="0"/>
          <w:numId w:val="1019"/>
        </w:numPr>
      </w:pPr>
      <w:r>
        <w:t xml:space="preserve">เมื่อการเจ้าหน้าที่ของแต่ละหน่วยงาน ได้คลิกเข้ามายังเมนู “เลื่อนเงินเดือน</w:t>
      </w:r>
      <w:r>
        <w:t xml:space="preserve"> </w:t>
      </w:r>
      <w:r>
        <w:t xml:space="preserve">ข้าราชการกรุงเทพมหานครสามัญ” ระบบจะทำการแสดงหน้า “รายการเลื่อนเงินเดือนข้าราชการกรุงเทพมหานครสามัญ” โดยรายชื่อข้าราชการกรุงเทพมหานครสามัญทั้งหมด จะแสดงในแถบเมนู “รายชื่อคนครอง” เพื่อรอการจัดการข้อมูลรายชื่อ และการเจ้าหน้าที่หน่วยงาน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39" name="Picture"/>
            <a:graphic>
              <a:graphicData uri="http://schemas.openxmlformats.org/drawingml/2006/picture">
                <pic:pic>
                  <pic:nvPicPr>
                    <pic:cNvPr descr="images/button/plus-green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ข้าราชการกรุงเทพมหานครสามัญ (ตกหล่น) และสามารถดาวน์โหลดเอกสารแนบท้าย อีกทั้งระบบสามารถแสดงข้อมูลสรุปจำนวนเงินคนครองปัจจุบัน, วงเงิน 6%, ยอดเงินที่ใช้ไป, วงเงิน 6% - (ลบ) ยอดเงินที่ใช้ไป, ใช้ไปเท่าไหร่, เหลือเท่าไหร่ และสำรองเท่าไหร่ รวมทั้งสามารถแก้ไขเงินเดือน ย้ายกลุ่ม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 (รอบเดือนตุลาคมจะมีการเลื่อนขั้นเงินเดือนของกลุ่ม 1, กลุ่ม 2 และผู้เกษียณอายุราชการ ซึ่งการทำงานการเลื่อนขั้นเงินเดือนทำงานเหมือนกัน)</w:t>
      </w:r>
    </w:p>
    <w:p>
      <w:pPr>
        <w:numPr>
          <w:ilvl w:val="0"/>
          <w:numId w:val="1019"/>
        </w:numPr>
      </w:pPr>
      <w:r>
        <w:t xml:space="preserve">การจัดการข้อมูลการเลื่อนเงินเดือนของข้าราชการกรุงเทพมหานครสามัญ ในรอบตุลาคม จะถูกแบ่งออกเป็น 2 รอบ คือรอบที่ 1 กันยายน และ 1 ตุลาคม</w:t>
      </w:r>
    </w:p>
    <w:p>
      <w:pPr>
        <w:numPr>
          <w:ilvl w:val="0"/>
          <w:numId w:val="1019"/>
        </w:numPr>
      </w:pPr>
      <w:r>
        <w:t xml:space="preserve">รอบ 1 กันยายน จะเป็นการเตรียมข้อมูล และจัดการรายชื่อข้าราชการ</w:t>
      </w:r>
      <w:r>
        <w:t xml:space="preserve"> </w:t>
      </w:r>
      <w:r>
        <w:t xml:space="preserve">กรุงเทพมหานครสามัญว่าแต่ละรายชื่อได้เลื่อนขั้นกี่ขั้น รวมถึงการตรวจสอบข้อมูลผลการประเมิน, ข้อมูลการถูกพักราชการ, ข้อมูลประวัติเงินเดือน/ค่าจ้าง, ข้อมูลวินัย และข้อมูลการลา เพื่อเป็นเกณฑ์ตัดสินการเลื่อนขั้นเงินเดือน</w:t>
      </w:r>
    </w:p>
    <w:p>
      <w:pPr>
        <w:numPr>
          <w:ilvl w:val="0"/>
          <w:numId w:val="1019"/>
        </w:numPr>
      </w:pPr>
      <w:r>
        <w:t xml:space="preserve">รอบ 1 ตุลาคม จะเป็นการเตรียมข้อมูลรายชื่อ เพื่อออกคำสั่งรายงานการเลื่อนขั้นเงินเดือน ของข้าราชการกรุงเทพมหานครสามัญ เพื่อให้ระบบทำการบันทึกรายการเลื่อนขั้นเงินเดือนไปยังระบบทะเบียนประวัติของข้าราชการกรุงเทพมหานครสามัญแต่ละรายชื่อ</w:t>
      </w:r>
      <w:r>
        <w:br/>
      </w:r>
      <w:r>
        <w:drawing>
          <wp:inline>
            <wp:extent cx="5943600" cy="4669132"/>
            <wp:effectExtent b="0" l="0" r="0" t="0"/>
            <wp:docPr descr="รูปภาพที่ 19 – 42 หน้ารายการเลื่อนเงินเดือนข้าราชการฯ (รอบ 1 กันยายน)" title="" id="142" name="Picture"/>
            <a:graphic>
              <a:graphicData uri="http://schemas.openxmlformats.org/drawingml/2006/picture">
                <pic:pic>
                  <pic:nvPicPr>
                    <pic:cNvPr descr="images/admin/chapter19/4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หมายเลข 1 แถบเมนู “กลุ่ม 1” ประกอบด้วยผู้ที่มีตำแหน่งและระดับ ดังนี้ ปฏิบัติงาน ชำนาญงาน ปฏิบัติการ ชำนาญการ อาวุโส ชำนาญการพิเศษ อำนวยการต้น</w:t>
      </w:r>
      <w:r>
        <w:br/>
      </w:r>
      <w:r>
        <w:t xml:space="preserve">หมายเลข 2 แถบเมนู “กลุ่ม 2” ประกอบด้วยผู้ที่มีตำแหน่งและระดับ ดังนี้ ทักษะพิเศษ เชี่ยวชาญ ทรงคุณวุฒิ อำนวยการสูง บริหารต้น บริหารสูง</w:t>
      </w:r>
      <w:r>
        <w:br/>
      </w:r>
      <w:r>
        <w:t xml:space="preserve">หมายเลข 3 ช่องให้เลือกปีงบประมาณ</w:t>
      </w:r>
      <w:r>
        <w:br/>
      </w:r>
      <w:r>
        <w:t xml:space="preserve">หมายเลข 4 ช่องให้เลือกรอบการขึ้นเงินเดือน</w:t>
      </w:r>
      <w:r>
        <w:br/>
      </w:r>
      <w:r>
        <w:t xml:space="preserve">หมายเลข 5 ช่องให้เลือกรอบ</w:t>
      </w:r>
      <w:r>
        <w:br/>
      </w:r>
      <w:r>
        <w:t xml:space="preserve">หมายเลข 6 ช่องให้เลือกหน่วยงาน</w:t>
      </w:r>
      <w:r>
        <w:br/>
      </w:r>
      <w:r>
        <w:t xml:space="preserve">หมายเลข 7 ข้อมูลรายละเอียดหลักเกณฑ์การพิจารณาเลื่อนขั้นเงินข้าราชการกรุงเทพมหานครสามัญ</w:t>
      </w:r>
      <w:r>
        <w:br/>
      </w:r>
      <w:r>
        <w:t xml:space="preserve">หมายเลข 8 ช่องแสดงจำนวนเงินคนครองปัจจุบัน เป็นช่องแสดงจำนวนเงินเดือนทั้งหมดของรายชื่อคนครองในรอบตุลาคม โดยจำนวนเงินคำนวณจากผลรวมของเงินเดือนฐาน (เงินเดือนก่อนเลื่อน)</w:t>
      </w:r>
      <w:r>
        <w:br/>
      </w:r>
      <w:r>
        <w:t xml:space="preserve">หมายเลข 9 ช่องแสดงวงเงิน 6% เป็นช่องที่แสดงจำนวนเงินที่คำนวณมาจาก ช่องจำนวนเงินคนครองปัจจุบัน x (คูณ) กับ 6% ตัวอย่างเช่น เช่น นำจำนวนเงินในช่องจำนวนเงินคนครองปัจจุบัน 1,572,984 x 6% จะได้ผลลัพธ์ คือ 94,379.04 ซึ่งเป็นจำนวนเงินในช่องวงเงิน 6%</w:t>
      </w:r>
      <w:r>
        <w:br/>
      </w:r>
      <w:r>
        <w:t xml:space="preserve">หมายเลข 10 ช่องแสดงยอดเงินที่ใช้ไป เป็นช่องที่แสดงจำนวนเงินที่คำนวณมาจาก ยอดเงินที่ใช้เลื่อนไปในรอบเมษายน โดยจำนวนเงินที่แสดงในช่องนี้เป็นจำนวนเงินที่ใช้เลื่อนทั้งหมดในรอบเมษายน</w:t>
      </w:r>
      <w:r>
        <w:br/>
      </w:r>
      <w:r>
        <w:t xml:space="preserve">หมายเลข 11 ช่องแสดงวงเงิน 6% - (ลบ) ยอดเงินที่ใช้ไป เป็นข้อมูลจำนวนเงินที่สามารถใช้เลื่อนใน</w:t>
      </w:r>
      <w:r>
        <w:br/>
      </w:r>
      <w:r>
        <w:t xml:space="preserve">รอบตุลาคม ตัวอย่างการคำนวณคือ นำจำนวนเงินในช่องวงเงิน 6% (94,379.04) ลบกับจำนวนเงินเดือนในช่องยอดเงินที่ใช้ไป (7,993) ผลลัพธ์ที่ได้คือ 94,379.04 – 7,993 จะมีค่าเท่ากับ 86,386.04 ซึ่งเป็นจำนวนเงินที่แสดงในช่องวงเงิน 6% - (ลบ) ยอดเงินที่ใช้ไป</w:t>
      </w:r>
      <w:r>
        <w:br/>
      </w:r>
      <w:r>
        <w:t xml:space="preserve">หมายเลข 12 ช่องแสดงใช้ไปเท่าไหร่ เป็นช่องที่แสดงจำนวนเงินที่คำนวณมาจาก ผลรวมจำนวนเงินที่ใช้เลื่อนทั้งหมด ในรอบตุลาคม</w:t>
      </w:r>
      <w:r>
        <w:br/>
      </w:r>
      <w:r>
        <w:t xml:space="preserve">หมายเลข 13 ช่องแสดงเหลือเท่าไหร่ เป็นช่องที่แสดงจำนวนเงินที่คำนวณมาจาก ช่องวงเงิน 6% - (ลบ) ยอดเงินที่ใช้ไป ลบกับช่องใช้ไปเท่าไหร่ ตัวอย่างการคำนวณคือ นำจำนวนเงินในช่องวงเงิน 6% - (ลบ) ยอดเงินที่ใช้ไป (86,386.04) ลบกับจำนวนเงินในช่องใช้ไปเท่าไหร่ (0) ผลลัพธ์ที่ได้คือ 86,386.04 – (ลบ) 0 จะมีค่าเท่ากับ 86,386.04 ซึ่งเป็นจำนวนเงินที่แสดงในช่องเหลือเท่าไหร่</w:t>
      </w:r>
      <w:r>
        <w:br/>
      </w:r>
      <w:r>
        <w:t xml:space="preserve">หมายเลข 14 ช่องแสดงสำรอง</w:t>
      </w:r>
      <w:r>
        <w:br/>
      </w:r>
      <w:r>
        <w:t xml:space="preserve">หมายเลข 15 ปุ่ม “ดาวน์โหลด” สามารถคลิก เพื่อเลือกดาวน์โหลดเอกสารต้นแบบ</w:t>
      </w:r>
      <w:r>
        <w:br/>
      </w:r>
      <w:r>
        <w:t xml:space="preserve">หมายเลข 16 สามารถเลือกคลิกเพื่อแสดงเฉพาะรายชื่อผู้เกษียณอายุราชการ</w:t>
      </w:r>
      <w:r>
        <w:br/>
      </w:r>
      <w:r>
        <w:t xml:space="preserve">หมายเลข 17 ไอคอนเพิ่มรายชื่อ (หากมีรายชื่อตกหล่น)</w:t>
      </w:r>
      <w:r>
        <w:br/>
      </w:r>
      <w:r>
        <w:t xml:space="preserve">หมายเลข 18 ไอคอนสำหรับคลิกเพื่อเลือกรายชื่อเลื่อนขั้นเงินเดือนมากกว่า 1 รายชื่อ</w:t>
      </w:r>
      <w:r>
        <w:br/>
      </w:r>
      <w:r>
        <w:t xml:space="preserve">หมายเลข 19 รายการรายชื่อคนครอง ในรอบตุลาคม</w:t>
      </w:r>
      <w:r>
        <w:br/>
      </w:r>
      <w:r>
        <w:t xml:space="preserve">หมายเลข 20 ช่องสืบค้นรายชื่อ</w:t>
      </w:r>
    </w:p>
    <w:p>
      <w:pPr>
        <w:pStyle w:val="CaptionedFigure"/>
      </w:pPr>
      <w:r>
        <w:drawing>
          <wp:inline>
            <wp:extent cx="5943600" cy="5334347"/>
            <wp:effectExtent b="0" l="0" r="0" t="0"/>
            <wp:docPr descr="รูปภาพที่ 19 – 43 หน้ารายการเลื่อนเงินเดือนข้าราชการฯ (รอบ 1 กันยายน)" title="" id="145" name="Picture"/>
            <a:graphic>
              <a:graphicData uri="http://schemas.openxmlformats.org/drawingml/2006/picture">
                <pic:pic>
                  <pic:nvPicPr>
                    <pic:cNvPr descr="images/admin/chapter19/4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3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3 หน้ารายการเลื่อนเงินเดือนข้าราชการฯ (รอบ 1 กันยายน)</w:t>
      </w:r>
    </w:p>
    <w:p>
      <w:pPr>
        <w:pStyle w:val="BlockText"/>
      </w:pPr>
      <w:r>
        <w:t xml:space="preserve">หมายเลข 1 ไอคอนสำหรับคลิกเพื่อแสดงเมนูย่อยจัดการรายชื่อเลื่อนขั้นเงินเดือนรอบเดือนตุลาคม</w:t>
      </w:r>
      <w:r>
        <w:br/>
      </w:r>
      <w:r>
        <w:t xml:space="preserve">หมายเลข 2 ช่องสำหรับแสดงเมนูย่อย แก้ไขเงินเดือน ย้ายกลุ่ม เลื่อนขั้น แก้ไขคุณสมบัติ และลบ</w:t>
      </w:r>
      <w:r>
        <w:br/>
      </w:r>
      <w:r>
        <w:t xml:space="preserve">หมายเลข 3 แถบเมนูขั้น ประกอบด้วย 0.5 ขั้น, 1 ขั้น, 1.5 ขั้น และไม่ได้เลื่อน</w:t>
      </w:r>
      <w:r>
        <w:br/>
      </w:r>
      <w:r>
        <w:t xml:space="preserve">หมายเลข 4 ช่องสำหรับคลิกเพื่ออัปโหลดไฟล์</w:t>
      </w:r>
      <w:r>
        <w:br/>
      </w:r>
      <w:r>
        <w:t xml:space="preserve">หมายเลข 5 ปุ่มสำหรับคลิกเพื่อ “ส่งเอกสารให้ ผอ. ตรวจสอบ”</w:t>
      </w:r>
    </w:p>
    <w:p>
      <w:pPr>
        <w:pStyle w:val="Compact"/>
        <w:numPr>
          <w:ilvl w:val="0"/>
          <w:numId w:val="1020"/>
        </w:numPr>
      </w:pPr>
      <w:r>
        <w:t xml:space="preserve">การดาวน์โหลดรายงานเอกสารแนบท้ายการเลื่อนเงินเดือนข้าราชการกรุงเทพมหานครสามัญในรอบตุลาคม ให้ทำการใช้เมาส์คลิกสามารถคลิก</w:t>
      </w:r>
      <w:r>
        <w:t xml:space="preserve"> </w:t>
      </w:r>
      <w:r>
        <w:drawing>
          <wp:inline>
            <wp:extent cx="847023" cy="327258"/>
            <wp:effectExtent b="0" l="0" r="0" t="0"/>
            <wp:docPr descr="close" title="" id="147" name="Picture"/>
            <a:graphic>
              <a:graphicData uri="http://schemas.openxmlformats.org/drawingml/2006/picture">
                <pic:pic>
                  <pic:nvPicPr>
                    <pic:cNvPr descr="images/button/download-doc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รายงานแนบท้าย ดังรูปภาพ ซึ่งสามารถเลือกคลิกเพื่อดาวน์โหลดเอกสารรายงานแนบท้ายที่ต้องการในรอบตุลาคมได้ทั้งหมด</w:t>
      </w:r>
    </w:p>
    <w:p>
      <w:pPr>
        <w:pStyle w:val="CaptionedFigure"/>
      </w:pPr>
      <w:r>
        <w:drawing>
          <wp:inline>
            <wp:extent cx="5943600" cy="2817754"/>
            <wp:effectExtent b="0" l="0" r="0" t="0"/>
            <wp:docPr descr="รูปภาพที่ 19 – 44 รายการเอกสารรายงานแนบท้ายการเลื่อนเงินเดือนข้าราชการฯ ในรอบตุลาคม" title="" id="150" name="Picture"/>
            <a:graphic>
              <a:graphicData uri="http://schemas.openxmlformats.org/drawingml/2006/picture">
                <pic:pic>
                  <pic:nvPicPr>
                    <pic:cNvPr descr="images/admin/chapter19/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4 รายการเอกสารรายงานแนบท้ายการเลื่อนเงินเดือนข้าราชการฯ ในรอบตุลาคม</w:t>
      </w:r>
    </w:p>
    <w:p>
      <w:pPr>
        <w:pStyle w:val="BlockText"/>
      </w:pPr>
      <w:r>
        <w:t xml:space="preserve">หมายเลข 1 ช่องสำหรับคลิกเลือกรอบการขึ้นเงินเดือน “รอบตุลาคม”</w:t>
      </w:r>
      <w:r>
        <w:br/>
      </w:r>
      <w:r>
        <w:t xml:space="preserve">หมายเลข 2 ปุ่มสำหรับคลิกเพื่อแสดงเมนูรายงานเอกสารแนบท้ายย่อย</w:t>
      </w:r>
      <w:r>
        <w:br/>
      </w:r>
      <w:r>
        <w:t xml:space="preserve">หมายเลข 3 ช่องสำหรับแสดง และคลิกเลือกรายการของรายงานเอกสารแนบท้ายที่สามาถคลิกเลือกดาวน์โหลดได้</w:t>
      </w:r>
    </w:p>
    <w:p>
      <w:pPr>
        <w:pStyle w:val="Compact"/>
        <w:numPr>
          <w:ilvl w:val="0"/>
          <w:numId w:val="1021"/>
        </w:numPr>
      </w:pPr>
      <w:r>
        <w:t xml:space="preserve">การเพิ่มรายชื่อข้าราชการกรุงเทพมหานครสามัญ (รายชื่อตกหล่น) ในรอบเดือนตุลาคม การเจ้าหน้าที่หน่วยงาน หรือเจ้าหน้าที่ผู้ดูแลระบบ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2" name="Picture"/>
            <a:graphic>
              <a:graphicData uri="http://schemas.openxmlformats.org/drawingml/2006/picture">
                <pic:pic>
                  <pic:nvPicPr>
                    <pic:cNvPr descr="images/button/plus-green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คนเลื่อนเงินเดือน” ให้ทำการคลิก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add-green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เพิ่มรายชื่อ ในหน้ารายชื่อข้าราชการกรุงเทพมหานครสามัญที่ต้องการเพิ่มรายชื่อ หากทำการคลิกเลือกรายชื่อเสร็จสิ้น ระบบจะทำการเพิ่มรายชื่อข้าราชการกรุงเทพมหานครสามัญทันที และแสดงรายชื่อที่เพิ่มในแถบเมนู “รายชื่อคนครอง” เพื่อรอการเจ้าหน้าที่หน่วยงาน หรือผู้ดูแลระบบทำการเลื่อนขั้นเงินเดือน</w:t>
      </w:r>
    </w:p>
    <w:p>
      <w:pPr>
        <w:pStyle w:val="CaptionedFigure"/>
      </w:pPr>
      <w:r>
        <w:drawing>
          <wp:inline>
            <wp:extent cx="5943600" cy="2256532"/>
            <wp:effectExtent b="0" l="0" r="0" t="0"/>
            <wp:docPr descr="รูปภาพที่ 19 – 45 เพิ่มรายชื่อคนเลื่อนเงินเดือน (รอบตุลาคม)" title="" id="157" name="Picture"/>
            <a:graphic>
              <a:graphicData uri="http://schemas.openxmlformats.org/drawingml/2006/picture">
                <pic:pic>
                  <pic:nvPicPr>
                    <pic:cNvPr descr="images/admin/chapter19/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5 เพิ่มรายชื่อคนเลื่อนเงินเดือน (รอบตุลาคม)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ข้าราชการกรุงเทพมหานครสามัญที่ต้องการ</w:t>
      </w:r>
      <w:r>
        <w:br/>
      </w:r>
      <w:r>
        <w:t xml:space="preserve">หมายเลข 2 ช่องสำหรับแสดงรายชื่อข้าราชการกรุงเทพมหานครสามัญ</w:t>
      </w:r>
      <w:r>
        <w:br/>
      </w:r>
      <w:r>
        <w:t xml:space="preserve">หมายเลข 3 ปุ่มสำหรับคลิกเพื่อเพิ่มรายชื่อข้าราชการกรงเทพมหานครสามัญ</w:t>
      </w:r>
    </w:p>
    <w:p>
      <w:pPr>
        <w:pStyle w:val="Compact"/>
        <w:numPr>
          <w:ilvl w:val="0"/>
          <w:numId w:val="1022"/>
        </w:numPr>
      </w:pPr>
      <w:r>
        <w:t xml:space="preserve">การแก้ไขข้อมูลฐาน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59" name="Picture"/>
            <a:graphic>
              <a:graphicData uri="http://schemas.openxmlformats.org/drawingml/2006/picture">
                <pic:pic>
                  <pic:nvPicPr>
                    <pic:cNvPr descr="images/button/toggle-dot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161" name="Picture"/>
            <a:graphic>
              <a:graphicData uri="http://schemas.openxmlformats.org/drawingml/2006/picture">
                <pic:pic>
                  <pic:nvPicPr>
                    <pic:cNvPr descr="images/button/edit-money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งินเดือน” ให้ทำการกรอกข้อมูลจำนวนเงินที่ต้องการแก้ไข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63" name="Picture"/>
            <a:graphic>
              <a:graphicData uri="http://schemas.openxmlformats.org/drawingml/2006/picture">
                <pic:pic>
                  <pic:nvPicPr>
                    <pic:cNvPr descr="images/button/save-blue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เงินเดือนฐานของข้าราชการกรุงเทพมหานครสามัญที่คลิกเลือกจะเปลี่ยนทันที</w:t>
      </w:r>
    </w:p>
    <w:p>
      <w:pPr>
        <w:pStyle w:val="CaptionedFigure"/>
      </w:pPr>
      <w:r>
        <w:drawing>
          <wp:inline>
            <wp:extent cx="5014762" cy="1925052"/>
            <wp:effectExtent b="0" l="0" r="0" t="0"/>
            <wp:docPr descr="รูปภาพที่ 19 – 46 แก้ไขเงินเดือน (รอบ 1 กันยายน)" title="" id="166" name="Picture"/>
            <a:graphic>
              <a:graphicData uri="http://schemas.openxmlformats.org/drawingml/2006/picture">
                <pic:pic>
                  <pic:nvPicPr>
                    <pic:cNvPr descr="images/admin/chapter19/4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6 แก้ไขเงินเดือน (รอบ 1 กันยายน)</w:t>
      </w:r>
    </w:p>
    <w:p>
      <w:pPr>
        <w:pStyle w:val="BlockText"/>
      </w:pPr>
      <w:r>
        <w:t xml:space="preserve">หมายเลข 1 ช่องสำหรับคลิกเพื่อกรอกข้อมูลเงินเดือนฐ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23"/>
        </w:numPr>
      </w:pPr>
      <w:r>
        <w:t xml:space="preserve">การย้ายกลุ่ม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toggle-dot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943275" cy="279132"/>
            <wp:effectExtent b="0" l="0" r="0" t="0"/>
            <wp:docPr descr="close" title="" id="170" name="Picture"/>
            <a:graphic>
              <a:graphicData uri="http://schemas.openxmlformats.org/drawingml/2006/picture">
                <pic:pic>
                  <pic:nvPicPr>
                    <pic:cNvPr descr="images/button/move-group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้ายกลุ่ม” ให้ทำการคลิกเลือกกลุ่มที่ต้องการย้าย หากทำการคลิกเลือกกลุ่มที่จะย้าย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save-blue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รายชื่อข้าราชการกรุงเทพมหานครสามัญจะถูกย้ายไปกลุ่มที่เลือกทันที</w:t>
      </w:r>
    </w:p>
    <w:p>
      <w:pPr>
        <w:pStyle w:val="CaptionedFigure"/>
      </w:pPr>
      <w:r>
        <w:drawing>
          <wp:inline>
            <wp:extent cx="4995511" cy="1915427"/>
            <wp:effectExtent b="0" l="0" r="0" t="0"/>
            <wp:docPr descr="รูปภาพที่ 19 – 47 ย้ายกลุ่ม (รอบ 1 กันยายน)" title="" id="175" name="Picture"/>
            <a:graphic>
              <a:graphicData uri="http://schemas.openxmlformats.org/drawingml/2006/picture">
                <pic:pic>
                  <pic:nvPicPr>
                    <pic:cNvPr descr="images/admin/chapter19/47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7 ย้ายกลุ่ม (รอบ 1 กันยายน)</w:t>
      </w:r>
    </w:p>
    <w:p>
      <w:pPr>
        <w:pStyle w:val="BlockText"/>
      </w:pPr>
      <w:r>
        <w:t xml:space="preserve">หมายเลข 1 ช่องสำหรับคลิกเพื่อเลือกกลุ่ม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24"/>
        </w:numPr>
      </w:pPr>
      <w:r>
        <w:t xml:space="preserve">การเลื่อนขั้นการเลื่อนเงินเดือนของ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177" name="Picture"/>
            <a:graphic>
              <a:graphicData uri="http://schemas.openxmlformats.org/drawingml/2006/picture">
                <pic:pic>
                  <pic:nvPicPr>
                    <pic:cNvPr descr="images/button/toggle-dot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179" name="Picture"/>
            <a:graphic>
              <a:graphicData uri="http://schemas.openxmlformats.org/drawingml/2006/picture">
                <pic:pic>
                  <pic:nvPicPr>
                    <pic:cNvPr descr="images/button/move-up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ให้ทำการคลิกเลือกขั้นที่ต้องการ เมื่อทำการเลือกขั้น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1" name="Picture"/>
            <a:graphic>
              <a:graphicData uri="http://schemas.openxmlformats.org/drawingml/2006/picture">
                <pic:pic>
                  <pic:nvPicPr>
                    <pic:cNvPr descr="images/button/save-blue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โดย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ายชื่อก็จะไปแสดงในหน้าของแถบเมนูในการเลื่อนเงินเดือน 1 ขั้น หากเลือกในช่องเลื่อนขั้น “1.5 ขั้น” รายชื่อก็จะไปแสดงในหน้าของแถบเมนูในการเลื่อนเงินเดือน 1.5 ขั้น และหากเลือกในช่องเลื่อนขั้น “ไม่ได้เลื่อน” รายชื่อนั้นจะไปแสดงในหน้าของแถบเมนูไม่ได้เลื่อน) และระบบจะทำการแสดงข้อมูลจำนวนเงินที่ใช้เลื่อน และเงินเดือนหลังเลื่อนเพื่อให้การเจ้าหน้าที่ของแต่ละหน่วยงานทราบ</w:t>
      </w:r>
    </w:p>
    <w:p>
      <w:pPr>
        <w:pStyle w:val="CaptionedFigure"/>
      </w:pPr>
      <w:r>
        <w:drawing>
          <wp:inline>
            <wp:extent cx="5005136" cy="2233061"/>
            <wp:effectExtent b="0" l="0" r="0" t="0"/>
            <wp:docPr descr="รูปภาพที่ 19 – 48 เลื่อนขั้นเงินเดือน (รอบ 1 กันยายน)" title="" id="184" name="Picture"/>
            <a:graphic>
              <a:graphicData uri="http://schemas.openxmlformats.org/drawingml/2006/picture">
                <pic:pic>
                  <pic:nvPicPr>
                    <pic:cNvPr descr="images/admin/chapter19/48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8 เลื่อนขั้นเงินเดือน (รอบ 1 กันยายน)</w:t>
      </w:r>
    </w:p>
    <w:p>
      <w:pPr>
        <w:pStyle w:val="BlockText"/>
      </w:pPr>
      <w:r>
        <w:t xml:space="preserve">หมายเลข 1 ช่องสำหรับคลิกเพื่อเลือกขั้นการเลื่อนเงินเดือน (0.5 ขั้น, 1 ขั้น, 1.5 ขั้น และไม่ได้เลื่อน)</w:t>
      </w:r>
      <w:r>
        <w:br/>
      </w:r>
      <w:r>
        <w:t xml:space="preserve">หมายเลข 2 ปุ่มสำหรับคลิกบันทึกข้อมูล</w:t>
      </w:r>
    </w:p>
    <w:p>
      <w:pPr>
        <w:pStyle w:val="Compact"/>
        <w:numPr>
          <w:ilvl w:val="0"/>
          <w:numId w:val="1025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79343"/>
            <wp:effectExtent b="0" l="0" r="0" t="0"/>
            <wp:docPr descr="รูปภาพที่ 19 – 49 รายชื่อข้าราชการฯ ที่ได้รับการเลื่อนขั้น 1 ขั้น (รอบ 1 กันยายน)" title="" id="187" name="Picture"/>
            <a:graphic>
              <a:graphicData uri="http://schemas.openxmlformats.org/drawingml/2006/picture">
                <pic:pic>
                  <pic:nvPicPr>
                    <pic:cNvPr descr="images/admin/chapter19/49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49 รายชื่อข้าราชการฯ ที่ได้รับการเลื่อนขั้น 1 ขั้น (รอบ 1 กันยายน)</w:t>
      </w:r>
    </w:p>
    <w:p>
      <w:pPr>
        <w:pStyle w:val="Compact"/>
        <w:numPr>
          <w:ilvl w:val="0"/>
          <w:numId w:val="1026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93980"/>
            <wp:effectExtent b="0" l="0" r="0" t="0"/>
            <wp:docPr descr="รูปภาพที่ 19 – 50 รายชื่อข้าราชการฯ ที่ได้รับการเลื่อนขั้น 0.5 ขั้น (รอบ 1 กันยายน)" title="" id="190" name="Picture"/>
            <a:graphic>
              <a:graphicData uri="http://schemas.openxmlformats.org/drawingml/2006/picture">
                <pic:pic>
                  <pic:nvPicPr>
                    <pic:cNvPr descr="images/admin/chapter19/50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0 รายชื่อข้าราชการฯ ที่ได้รับการเลื่อนขั้น 0.5 ขั้น (รอบ 1 กันยายน)</w:t>
      </w:r>
    </w:p>
    <w:p>
      <w:pPr>
        <w:pStyle w:val="Compact"/>
        <w:numPr>
          <w:ilvl w:val="0"/>
          <w:numId w:val="1027"/>
        </w:numPr>
      </w:pPr>
      <w:r>
        <w:t xml:space="preserve">เมื่อมีการจัดการการเลื่อนขั้นเป็น “1.5 ขั้น” รายชื่อที่ทำการเลื่อนจะไปแสดงในแถบเมนู</w:t>
      </w:r>
      <w:r>
        <w:t xml:space="preserve"> </w:t>
      </w:r>
      <w:r>
        <w:t xml:space="preserve">“1.5 ขั้น” ดังรูปภาพ ซึ่งผู้ที่ได้รับการเลื่อนขั้น 1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11963"/>
            <wp:effectExtent b="0" l="0" r="0" t="0"/>
            <wp:docPr descr="รูปภาพที่ 19 – 51 รายชื่อข้าราชการฯ ที่ได้รับการเลื่อนขั้น 1.5 ขั้น (รอบ 1 กันยายน)" title="" id="193" name="Picture"/>
            <a:graphic>
              <a:graphicData uri="http://schemas.openxmlformats.org/drawingml/2006/picture">
                <pic:pic>
                  <pic:nvPicPr>
                    <pic:cNvPr descr="images/admin/chapter19/5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1 รายชื่อข้าราชการฯ ที่ได้รับการเลื่อนขั้น 1.5 ขั้น (รอบ 1 กันยายน)</w:t>
      </w:r>
    </w:p>
    <w:p>
      <w:pPr>
        <w:pStyle w:val="Compact"/>
        <w:numPr>
          <w:ilvl w:val="0"/>
          <w:numId w:val="1028"/>
        </w:numPr>
      </w:pPr>
      <w:r>
        <w:t xml:space="preserve">เมื่อมีการจัดการการเลื่อนขั้นเป็น “ไม่ได้เลื่อน” รายชื่อที่ทำการเลื่อนจะไปแสดงในแถบเมนู “ไม่ได้เลื่อน” ดังรูปภาพ ซึ่งผู้ที่ไม่ได้รับการเลื่อนขั้น จะไม่ได้รับการเลื่อนเงินเดือนตามขั้นเงินเดือนของข้าราชการกรุงเทพมหานครสามัญ แต่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1007504"/>
            <wp:effectExtent b="0" l="0" r="0" t="0"/>
            <wp:docPr descr="รูปภาพที่ 19 – 52 รายชื่อข้าราชการฯ ที่ไม่ได้เลื่อนขั้น (รอบ 1 กันยายน)" title="" id="196" name="Picture"/>
            <a:graphic>
              <a:graphicData uri="http://schemas.openxmlformats.org/drawingml/2006/picture">
                <pic:pic>
                  <pic:nvPicPr>
                    <pic:cNvPr descr="images/admin/chapter19/52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2 รายชื่อข้าราชการฯ ที่ไม่ได้เลื่อนขั้น (รอบ 1 กันยายน)</w:t>
      </w:r>
    </w:p>
    <w:p>
      <w:pPr>
        <w:pStyle w:val="Compact"/>
        <w:numPr>
          <w:ilvl w:val="0"/>
          <w:numId w:val="1029"/>
        </w:numPr>
      </w:pPr>
      <w:r>
        <w:t xml:space="preserve">การเลื่อนขั้นเงินเดือนพร้อมกันมากกว่า 1 รายชื่อ และมากสุดกว่า 50 รายชื่อ/ต่อครั้ง ให้การเจ้าหน้าที่แต่ละหน่วยงาน หรือเจ้าหน้าที่ผู้ดูแลระบบเงินเดือนทำการใช้เมาส์คลิก</w:t>
      </w:r>
      <w:r>
        <w:t xml:space="preserve"> </w:t>
      </w:r>
      <w:r>
        <w:drawing>
          <wp:inline>
            <wp:extent cx="250256" cy="288757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up-down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จากนั้นคลิกขั้นเงินเดือนที่ต้องการเลื่อน และคลิกเลือกรายชื่อข้าราชการกรุงเทพมหานครสามัญ ที่ต้องเลือกรายชื่อเพื่อเลื่อนขั้นเงินเดือนที่ต้องการมากกว่า 1 รายชื่อ หลังจากคลิกเลือกรายชื่อ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save-blue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32128"/>
            <wp:effectExtent b="0" l="0" r="0" t="0"/>
            <wp:docPr descr="รูปภาพที่ 19 – 53 เลือกรายชื่อเพื่อเลื่อนขั้นเงินเดือน (รอบ 1 กันยายน)" title="" id="203" name="Picture"/>
            <a:graphic>
              <a:graphicData uri="http://schemas.openxmlformats.org/drawingml/2006/picture">
                <pic:pic>
                  <pic:nvPicPr>
                    <pic:cNvPr descr="images/admin/chapter19/53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3 เลือกรายชื่อเพื่อเลื่อนขั้นเงินเดือน (รอบ 1 กันยายน)</w:t>
      </w:r>
    </w:p>
    <w:p>
      <w:pPr>
        <w:pStyle w:val="BlockText"/>
      </w:pPr>
      <w:r>
        <w:t xml:space="preserve">หมายเลข 1 ช่องสำหรับคลิกเลือกขั้นเงินเดือนที่ต้องการเลื่อน</w:t>
      </w:r>
      <w:r>
        <w:br/>
      </w:r>
      <w:r>
        <w:t xml:space="preserve">หมายเลข 2 ช่องสำหรับแสดง และคลิกเลือกรายชื่อข้าราชการกรุงเทพมหานครสามัญ</w:t>
      </w:r>
      <w:r>
        <w:br/>
      </w:r>
      <w:r>
        <w:t xml:space="preserve">หมายเลข 3 ช่องสำหรับคลิกเพื่อกรอกข้อมูลค้นหารายชื่อข้าราชการกรุงเทพมหานครสามัญ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30"/>
        </w:numPr>
      </w:pPr>
      <w:r>
        <w:t xml:space="preserve">การแก้ไขคุณสมบ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05" name="Picture"/>
            <a:graphic>
              <a:graphicData uri="http://schemas.openxmlformats.org/drawingml/2006/picture">
                <pic:pic>
                  <pic:nvPicPr>
                    <pic:cNvPr descr="images/button/toggle-dot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35781" cy="288757"/>
            <wp:effectExtent b="0" l="0" r="0" t="0"/>
            <wp:docPr descr="close" title="" id="207" name="Picture"/>
            <a:graphic>
              <a:graphicData uri="http://schemas.openxmlformats.org/drawingml/2006/picture">
                <pic:pic>
                  <pic:nvPicPr>
                    <pic:cNvPr descr="images/button/edit-prop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คุณสมบัติ” ให้ทำการคลิกเช็คข้อมูลคุณสมบัติของข้าราชการกรุงเทพมหานครสามัญ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09" name="Picture"/>
            <a:graphic>
              <a:graphicData uri="http://schemas.openxmlformats.org/drawingml/2006/picture">
                <pic:pic>
                  <pic:nvPicPr>
                    <pic:cNvPr descr="images/button/save-blue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320715" cy="2675823"/>
            <wp:effectExtent b="0" l="0" r="0" t="0"/>
            <wp:docPr descr="รูปภาพที่ 19 – 54 แก้ไขคุณสมบัติของข้าราชการฯ (รอบตุลาคม)" title="" id="212" name="Picture"/>
            <a:graphic>
              <a:graphicData uri="http://schemas.openxmlformats.org/drawingml/2006/picture">
                <pic:pic>
                  <pic:nvPicPr>
                    <pic:cNvPr descr="images/admin/chapter19/5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4 แก้ไขคุณสมบัติของข้าราชการฯ (รอบตุลาคม)</w:t>
      </w:r>
    </w:p>
    <w:p>
      <w:pPr>
        <w:pStyle w:val="BlockText"/>
      </w:pPr>
      <w:r>
        <w:t xml:space="preserve">หมายเลข 1 ช่องสำหรับคลิกเพื่อตรวจสอบคุณสมบัติของข้าราชการกรุงเทพมหานครสามัญ</w:t>
      </w:r>
      <w:r>
        <w:br/>
      </w:r>
      <w:r>
        <w:t xml:space="preserve">หมายเลข 2 ปุ่มสำหรับคลิกบันทึกข้อมูล</w:t>
      </w:r>
    </w:p>
    <w:p>
      <w:pPr>
        <w:numPr>
          <w:ilvl w:val="0"/>
          <w:numId w:val="1031"/>
        </w:numPr>
      </w:pPr>
      <w:r>
        <w:t xml:space="preserve">การจัดการข้อมูลเลื่อนขั้นเงินเดือนของข้าราชการกรุงเทพมหานครสามัญเฉพาะผู้เกษียณอายุ</w:t>
      </w:r>
      <w:r>
        <w:t xml:space="preserve"> </w:t>
      </w:r>
      <w:r>
        <w:t xml:space="preserve">ราชการ ให้การเจ้าหน้าที่แต่ละหน่วยงาน หรือเจ้าหน้าที่ผู้ดูแลระบบทำการใช้เมาส์คลิก</w:t>
      </w:r>
      <w:r>
        <w:t xml:space="preserve"> </w:t>
      </w:r>
      <w:r>
        <w:drawing>
          <wp:inline>
            <wp:extent cx="1357162" cy="288757"/>
            <wp:effectExtent b="0" l="0" r="0" t="0"/>
            <wp:docPr descr="close" title="" id="215" name="Picture"/>
            <a:graphic>
              <a:graphicData uri="http://schemas.openxmlformats.org/drawingml/2006/picture">
                <pic:pic>
                  <pic:nvPicPr>
                    <pic:cNvPr descr="images/button/show-sec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ระบบจะทำการแสดงรายชื่อคนครองเฉพาะรายชื่อผู้เกษียณอายุราชการเท่านั้น โดยที่การเจ้าหน้าที่แต่ละหน่วยงาน หรือผู้รับผิดชอบระบบเงินเดือนสามารถอ้างอิงการใช้งาน และจัดการข้อมูลเลื่อนขั้นเงินเดือนได้เช่นเดียวกันกับการจัดการข้อมูลเลื่อนขั้นเงินเดือนของข้าราชการกรุงเทพมหานครสามัญที่ยังไม่เกษียณอายุราชการได้</w:t>
      </w:r>
    </w:p>
    <w:p>
      <w:pPr>
        <w:numPr>
          <w:ilvl w:val="0"/>
          <w:numId w:val="1031"/>
        </w:numPr>
      </w:pPr>
      <w:r>
        <w:t xml:space="preserve">โดยการเลื่อนขั้นเงินเดือนของข้าราชการกรุงเทพมหานครสามัญผู้เกษียณอายุราชการ สามารถเลื่อนขั้นเงินเดือนเป็น 0.5 ขั้น, 1 ขั้น, 1.5 ขั้น หรือไม่ได้เลื่อน</w:t>
      </w:r>
    </w:p>
    <w:p>
      <w:pPr>
        <w:pStyle w:val="CaptionedFigure"/>
      </w:pPr>
      <w:r>
        <w:drawing>
          <wp:inline>
            <wp:extent cx="5943600" cy="3703787"/>
            <wp:effectExtent b="0" l="0" r="0" t="0"/>
            <wp:docPr descr="รูปภาพที่ 19 – 55 รายชื่อข้าราชการฯ ผู้เกษียณอายุราชการ" title="" id="218" name="Picture"/>
            <a:graphic>
              <a:graphicData uri="http://schemas.openxmlformats.org/drawingml/2006/picture">
                <pic:pic>
                  <pic:nvPicPr>
                    <pic:cNvPr descr="images/admin/chapter19/55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5 รายชื่อข้าราชการฯ ผู้เกษียณอายุราชการ</w:t>
      </w:r>
    </w:p>
    <w:p>
      <w:pPr>
        <w:pStyle w:val="BlockText"/>
      </w:pPr>
      <w:r>
        <w:t xml:space="preserve">หมายเลข 1 ปุ่มสำหรับคลิกเพื่อแสดงรายชื่อข้าราชการกรุงเทพมหานครสามัญผู้เกษียณอายุราชการ</w:t>
      </w:r>
      <w:r>
        <w:br/>
      </w:r>
      <w:r>
        <w:t xml:space="preserve">หมายเลข 2 ช่องสำหรับสแดงข้อมูลรายชื่อข้าราชการกรุงเทพมหานครสามัญผู้เกษียณอายุราชการ</w:t>
      </w:r>
    </w:p>
    <w:bookmarkEnd w:id="220"/>
    <w:bookmarkStart w:id="224" w:name="รอบการเลอนเงนเดอน-รอบตลาคม-1-ตลาคม"/>
    <w:p>
      <w:pPr>
        <w:pStyle w:val="Heading2"/>
      </w:pPr>
      <w:r>
        <w:t xml:space="preserve">รอบการเลื่อนเงินเดือน รอบตุลาคม (1 ตุลาคม)</w:t>
      </w:r>
    </w:p>
    <w:p>
      <w:pPr>
        <w:numPr>
          <w:ilvl w:val="0"/>
          <w:numId w:val="1032"/>
        </w:numPr>
      </w:pPr>
      <w:r>
        <w:t xml:space="preserve">เมื่อถึงวันที่ 1 ตุลาคม ระบบจะทำการคำนวณรายชื่อที่ได้จัดทำข้อมูลในรอบ 1</w:t>
      </w:r>
      <w:r>
        <w:t xml:space="preserve"> </w:t>
      </w:r>
      <w:r>
        <w:t xml:space="preserve">กันยายนของแต่ละขั้นเงินเดือนที่ได้ทำการเลื่อนขั้น มายังรอบ 1 ตุลาคมอัตโนมัติ เพื่อให้การเจ้าหน้าที่หน่วยงาน หรือผู้ดูแลระบบได้ทำการจัดเตรียมข้อมูลรายชื่อข้าราชการกรุงเทพมหานครสามัญเพื่อนำไปออกคำสั่งเลื่อนขั้นเงินเดือน</w:t>
      </w:r>
    </w:p>
    <w:p>
      <w:pPr>
        <w:numPr>
          <w:ilvl w:val="0"/>
          <w:numId w:val="1032"/>
        </w:numPr>
      </w:pPr>
      <w:r>
        <w:t xml:space="preserve">โดยในหน้ารอบ 1 ตุลาคม การเจ้าหน้าที่หน่วยงาน หรือผู้ดูแลระบบจะยังสามารถเพิ่มรายชื่อข้าราชการกรุงเทพมหานครสามัญ, แก้ไขเงินเดือน, เลื่อนขั้น และลบรายชื่อได้ตามปกติ (แต่การจัดการข้อมูลรายชื่อข้าราชการกรุงเทพมหานครสามัญ จะสามารถจัดการรายชื่อได้ก่อนที่เจ้าหน้าที่ (สกจ.) ปิดการแก้ไขข้อมูลเท่านั้น เพราะหากเจ้าหน้าที่ (สกจ.) ได้ทำการปิดการแก้ไขข้อมูลแล้ว ปุ่มการแก้ไขข้อมูลจะถูกปิดทันที เพื่อป้องกันการแก้ไขข้อมูลก่อนการออกรายงานคำสั่งเลื่อนขั้นเงินเดือน)</w:t>
      </w:r>
    </w:p>
    <w:p>
      <w:pPr>
        <w:numPr>
          <w:ilvl w:val="0"/>
          <w:numId w:val="1032"/>
        </w:numPr>
      </w:pPr>
      <w:r>
        <w:t xml:space="preserve">การจัดการข้อมูลการเลื่อนขั้นในรอบ 1 ตุลาคม การเจ้าหน้าที่แต่ละหน่วยงาน หรือเจ้าหน้าที่ผู้ดูแลระบบเงินเดือนสามารถอ้างอิงการใช้งานตามรอบการเลื่อนขั้นเงินเดือน 1 กันยายนได้ หรือหากไม่มีการแก้ไขข้อมูลการเลื่อนขั้นเงินเดือนในรอบ 1 ตุลาคม การเจ้าหน้าที่แต่ละหน่วยงาน หรือเจ้าหน้าที่ผู้ดูแลระบบต้องทำการรอจนกว่าเจ้าหน้าที่ (สกจ.) ปิดการแก้ไขข้อมูล เพื่อให้การเจ้าหน้าที่แต่ละหน่วยงาน หรือเจ้าหน้าที่ผู้ดูแลระบบทำการส่งออกรายชื่อเลื่อนขั้นเงินเดือนในขั้นตอนถัดไป</w:t>
      </w:r>
    </w:p>
    <w:p>
      <w:pPr>
        <w:pStyle w:val="CaptionedFigure"/>
      </w:pPr>
      <w:r>
        <w:drawing>
          <wp:inline>
            <wp:extent cx="5943600" cy="5552668"/>
            <wp:effectExtent b="0" l="0" r="0" t="0"/>
            <wp:docPr descr="รูปภาพที่ 19 – 56 รายการเลื่อนขั้นเงินเดือนข้าราชการฯ (รอบ 1 ตุลาคม)" title="" id="222" name="Picture"/>
            <a:graphic>
              <a:graphicData uri="http://schemas.openxmlformats.org/drawingml/2006/picture">
                <pic:pic>
                  <pic:nvPicPr>
                    <pic:cNvPr descr="images/admin/chapter19/5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5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6 รายการเลื่อนขั้นเงินเดือนข้าราชการฯ (รอบ 1 ตุลาคม)</w:t>
      </w:r>
    </w:p>
    <w:p>
      <w:pPr>
        <w:pStyle w:val="BlockText"/>
      </w:pPr>
      <w:r>
        <w:t xml:space="preserve">หมายเลข 1 ช่องสำหรับคลิกเลือกรายชื่อรอบ 1 ตุลาคม</w:t>
      </w:r>
      <w:r>
        <w:br/>
      </w:r>
      <w:r>
        <w:t xml:space="preserve">หมายเลข 2 แถบเมนูขั้นเงินเดือนสำหรับคลิกเพื่อแสดงรายชื่อข้าราชการกรุงเทพมหานครที่ได้รับการเลื่อนขั้นเงินเดือนตามแถบเมนูขั้นที่ได้ทำการคลิกเลือก</w:t>
      </w:r>
      <w:r>
        <w:br/>
      </w:r>
      <w:r>
        <w:t xml:space="preserve">หมายเลข 3 ช่องสำหรับแสดงรายชื่อข้าราชการกรุงเทพมหานครสามัญของขั้นเงินเดือนแต่ละขั้น</w:t>
      </w:r>
      <w:r>
        <w:br/>
      </w:r>
      <w:r>
        <w:t xml:space="preserve">หมายเลข 4 ไอคอนสำหรับคลิกเพื่อจัดการข้อมูลรายชื่อข้าราชการกรุงเทพมานครสามัญ</w:t>
      </w:r>
    </w:p>
    <w:bookmarkEnd w:id="224"/>
    <w:bookmarkStart w:id="245" w:name="X5c001437388fa7cc5ce498abd5a12986d1b5a59"/>
    <w:p>
      <w:pPr>
        <w:pStyle w:val="Heading2"/>
      </w:pPr>
      <w:r>
        <w:t xml:space="preserve">เจ้าหน้าที่ (สกจ.) ปิดการแก้ไขข้อมูล รอบตุลาคม (1 ตุลาคม)</w:t>
      </w:r>
    </w:p>
    <w:p>
      <w:pPr>
        <w:pStyle w:val="Compact"/>
        <w:numPr>
          <w:ilvl w:val="0"/>
          <w:numId w:val="1033"/>
        </w:numPr>
      </w:pPr>
      <w:r>
        <w:t xml:space="preserve">ในระบบรายการเลื่อนขั้นเงินเดือนข้าราชการกรุงเทพมหานครสามัญ ของเจ้าหน้าที่</w:t>
      </w:r>
      <w:r>
        <w:t xml:space="preserve"> </w:t>
      </w:r>
      <w:r>
        <w:t xml:space="preserve">(สกจ.) ระบบจะทำการแสดงไอคอน “ปิดการแก้ไข” เพื่อให้เจ้าหน้าที่ (สกจ.) ทำการคลิกเพื่อปิดการแก้ไขข้อมูลเพื่อให้การเจ้าหน้าที่หน่วยงานได้ทำการเตรียมข้อมูลรายชื่อเพื่อส่งไปออกคำสั่งเลื่อนขั้นเงินเดือน (หากเจ้าหน้าที่ (สกจ.) ไม่ได้ทำการคลิกปิดการแก้ไขข้อมูล ในระบบของการเจ้าหน้าที่หน่วยงานจะไม่สามารถส่งรายชื่อไปออกคำสั่งเลื่อนขั้นเงินเดือนได้)</w:t>
      </w:r>
    </w:p>
    <w:p>
      <w:pPr>
        <w:pStyle w:val="CaptionedFigure"/>
      </w:pPr>
      <w:r>
        <w:drawing>
          <wp:inline>
            <wp:extent cx="5943600" cy="3369486"/>
            <wp:effectExtent b="0" l="0" r="0" t="0"/>
            <wp:docPr descr="รูปภาพที่ 19 – 57 เจ้าหน้าที่ (สกจ.) ปิดการแก้ไขข้อมูล (รอบตุลาคม)" title="" id="226" name="Picture"/>
            <a:graphic>
              <a:graphicData uri="http://schemas.openxmlformats.org/drawingml/2006/picture">
                <pic:pic>
                  <pic:nvPicPr>
                    <pic:cNvPr descr="images/admin/chapter19/5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7 เจ้าหน้าที่ (สกจ.) ปิดการแก้ไขข้อมูล (รอบตุลาคม)</w:t>
      </w:r>
    </w:p>
    <w:p>
      <w:pPr>
        <w:pStyle w:val="BlockText"/>
      </w:pPr>
      <w:r>
        <w:t xml:space="preserve">หมายเลข 1 ไอคอนสำหรับคลิกเพื่อปิดการแก้ไขข้อมูล</w:t>
      </w:r>
    </w:p>
    <w:p>
      <w:pPr>
        <w:pStyle w:val="Compact"/>
        <w:numPr>
          <w:ilvl w:val="0"/>
          <w:numId w:val="1034"/>
        </w:numPr>
      </w:pPr>
      <w:r>
        <w:t xml:space="preserve">การปิดการแก้ไขข้อมูล ให้เจ้าหน้าที่ (สกจ.) ทำการใช้เมาส์คลิก</w:t>
      </w:r>
      <w:r>
        <w:t xml:space="preserve"> </w:t>
      </w:r>
      <w:r>
        <w:drawing>
          <wp:inline>
            <wp:extent cx="375385" cy="365760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edit-lock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ปิดการแก้ไขข้อมูล” และคลิกยืนยันการปิดการแก้ไขข้อมูล</w:t>
      </w:r>
    </w:p>
    <w:p>
      <w:pPr>
        <w:pStyle w:val="CaptionedFigure"/>
      </w:pPr>
      <w:r>
        <w:drawing>
          <wp:inline>
            <wp:extent cx="4754880" cy="1684421"/>
            <wp:effectExtent b="0" l="0" r="0" t="0"/>
            <wp:docPr descr="รูปภาพที่ 19 – 58 เจ้าหน้าที่ (สกจ.) ยืนยันการปิดแก้ไขข้อมูล (รอบตุลาคม)" title="" id="231" name="Picture"/>
            <a:graphic>
              <a:graphicData uri="http://schemas.openxmlformats.org/drawingml/2006/picture">
                <pic:pic>
                  <pic:nvPicPr>
                    <pic:cNvPr descr="images/admin/chapter19/58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8 เจ้าหน้าที่ (สกจ.) ยืนยันการปิดแก้ไขข้อมูล (รอบตุลาคม)</w:t>
      </w:r>
    </w:p>
    <w:p>
      <w:pPr>
        <w:pStyle w:val="Compact"/>
        <w:numPr>
          <w:ilvl w:val="0"/>
          <w:numId w:val="1035"/>
        </w:numPr>
      </w:pPr>
      <w:r>
        <w:t xml:space="preserve">เมื่อเจ้าหน้าที่ (สกจ.) ทำการคลิกการปิดแก้ไขข้อมูลเสร็จสิ้น ในระบบรายการเลื่อนขั้นเงินเดือนข้าราชการกรุงเทพมหานครสามัญ ในรอบ 1 ตุลาคม ของการเจ้าหน้าที่ของแต่ละหน่วยงาน หรือผู้ดูแลระบบ จะทำการแสดงปุ่ม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33" name="Picture"/>
            <a:graphic>
              <a:graphicData uri="http://schemas.openxmlformats.org/drawingml/2006/picture">
                <pic:pic>
                  <pic:nvPicPr>
                    <pic:cNvPr descr="images/button/send-p-green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ส่งไปออกคำสั่ง” เพื่อให้การเจ้าหน้าที่แต่ละหน่วยงาน หรือเจ้าหน้าที่ผู้ดูแลระบบสามารถส่งออกรายชื่อข้าราชการกรุงเทพมหานครสามัญไปออกคำสั่งเลื่อนขั้นเงินเดือนได้</w:t>
      </w:r>
    </w:p>
    <w:p>
      <w:pPr>
        <w:pStyle w:val="CaptionedFigure"/>
      </w:pPr>
      <w:r>
        <w:drawing>
          <wp:inline>
            <wp:extent cx="5943600" cy="5552192"/>
            <wp:effectExtent b="0" l="0" r="0" t="0"/>
            <wp:docPr descr="รูปภาพที่ 19 – 59 ปุ่มส่งรายชื่อข้าราชการฯ ออกคำสั่งเลื่อนขั้นเงินเดือน (รอบตุลาคม)" title="" id="236" name="Picture"/>
            <a:graphic>
              <a:graphicData uri="http://schemas.openxmlformats.org/drawingml/2006/picture">
                <pic:pic>
                  <pic:nvPicPr>
                    <pic:cNvPr descr="images/admin/chapter19/59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5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59 ปุ่มส่งรายชื่อข้าราชการฯ ออกคำสั่งเลื่อนขั้นเงินเดือน (รอบตุลาคม)</w:t>
      </w:r>
    </w:p>
    <w:p>
      <w:pPr>
        <w:pStyle w:val="BlockText"/>
      </w:pPr>
      <w:r>
        <w:t xml:space="preserve">หมายเลข 1 ปุ่มสำหรับคลิกเพื่อส่งออกรายชื่อข้าราชการกรุงเทพมหานครสามัญไปออกคำสั่งเลื่อนขั้นเงินเดือน</w:t>
      </w:r>
    </w:p>
    <w:p>
      <w:pPr>
        <w:numPr>
          <w:ilvl w:val="0"/>
          <w:numId w:val="1036"/>
        </w:numPr>
      </w:pPr>
      <w:r>
        <w:t xml:space="preserve">การออกคำสั่งเลื่อนขั้นเงินเดือนของรอบตุลาคม การเจ้าหน้าที่แต่ละหน่วยงาน หรือผู้ดูแลระบบ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send-p-green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คำสั่ง ปีงบประมาณ (ปีที่ทำการส่งออกคำสั่ง) รอบการขึ้นเงินเดือน 1 ตุลาคม” ให้ทำการคลิกเลือกประเภทคำสั่งที่ต้องการออกคำสั่ง จากนั้นทำการคลิกเลือกรายชื่อข้าราชการกรุงเทพมหานครสามัญที่ต้องการส่งรายชื่อไปออกรายงานคำสั่งเลื่อนเงินเดือน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send-command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numPr>
          <w:ilvl w:val="0"/>
          <w:numId w:val="1036"/>
        </w:numPr>
      </w:pPr>
      <w:r>
        <w:t xml:space="preserve">โดยเงื่อนไขของการออกคำสั่งเลื่อนขั้นเงินเดือน คือ การเจ้าหน้าที่หน่วยงานจะสามารถออกคำสั่งเลื่อนขั้นเงินเดือนของกลุ่มที่ 1.1 ได้เพียงกลุ่มเดียวเท่านั้น จะไม่สามารถเห็นรายชื่อของกลุ่มอื่นในหน้าส่งไปออกคำสั่งได้ และเจ้าหน้าที่ (สกจ.) จะสามารถออกคำสั่งเลื่อนขั้นเงินของกลุ่มที่ 2 และกลุ่มที่ 2.2 ได้ และจะไม่สามารถเห็นรายชื่อของกลุ่มที่ 1.1 (นอกจากจะได้สิทธิ์) ในหน้าส่งไปออกคำสั่งได้เช่นกัน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1) กลุ่มที่ 1.1 : ปฏิบัติงาน ชำนาญงาน ปฏิบัติการ ชำนาญการ</w:t>
      </w:r>
      <w:r>
        <w:br/>
      </w:r>
      <w:r>
        <w:rPr>
          <w:rStyle w:val="VerbatimChar"/>
        </w:rPr>
        <w:t xml:space="preserve">          2) กลุ่มที่ 2 : อาวุโส ชำนาญการพิเศษ อำนวยการต้น</w:t>
      </w:r>
      <w:r>
        <w:br/>
      </w:r>
      <w:r>
        <w:rPr>
          <w:rStyle w:val="VerbatimChar"/>
        </w:rPr>
        <w:t xml:space="preserve">          3) กลุ่มที่ 2.2 : ทักษะพิเศษ เชี่ยวชาญ ทรงคุณวุฒิ อำนวยการสูง บริหารต้น บริหารสูง</w:t>
      </w:r>
    </w:p>
    <w:p>
      <w:pPr>
        <w:pStyle w:val="CaptionedFigure"/>
      </w:pPr>
      <w:r>
        <w:drawing>
          <wp:inline>
            <wp:extent cx="5943600" cy="3322186"/>
            <wp:effectExtent b="0" l="0" r="0" t="0"/>
            <wp:docPr descr="รูปภาพที่ 19 – 60 ส่งรายชื่อข้าราชการฯ เลื่อนขั้นเงินเดือน (รอบ 1 ตุลาคม)" title="" id="243" name="Picture"/>
            <a:graphic>
              <a:graphicData uri="http://schemas.openxmlformats.org/drawingml/2006/picture">
                <pic:pic>
                  <pic:nvPicPr>
                    <pic:cNvPr descr="images/admin/chapter19/60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0 ส่งรายชื่อข้าราชการฯ เลื่อนขั้นเงินเดือน (รอบ 1 ตุลาคม)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กรอกข้อมูลคำสั่งเลขที่</w:t>
      </w:r>
      <w:r>
        <w:br/>
      </w:r>
      <w:r>
        <w:t xml:space="preserve">หมายเลข 3 ช่องสำหรับคลิกเลือก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ลือกกลุ่มรายชื่อออกคำสั่ง</w:t>
      </w:r>
      <w:r>
        <w:br/>
      </w:r>
      <w:r>
        <w:t xml:space="preserve">หมายเลข 7 ช่องสำหรับแสดง และคลิกเลือกรายชื่อข้าราชการกรุงเทพมหานครสามัญที่จะออกคำสั่งเลื่อนขั้นเงินเดือน</w:t>
      </w:r>
      <w:r>
        <w:br/>
      </w:r>
      <w:r>
        <w:t xml:space="preserve">หมายเลข 8 ปุ่มสำหรับคลิกเพื่อส่งรายชื่อข้าราชการกรุงเทพมานครสามัญไปออกคำสั่ง</w:t>
      </w:r>
    </w:p>
    <w:bookmarkEnd w:id="245"/>
    <w:bookmarkStart w:id="301" w:name="รอบการเลอนเงนเดอน-รอบพเศษ"/>
    <w:p>
      <w:pPr>
        <w:pStyle w:val="Heading2"/>
      </w:pPr>
      <w:r>
        <w:t xml:space="preserve">รอบการเลื่อนเงินเดือน รอบพิเศษ</w:t>
      </w:r>
    </w:p>
    <w:p>
      <w:pPr>
        <w:numPr>
          <w:ilvl w:val="0"/>
          <w:numId w:val="1037"/>
        </w:numPr>
      </w:pPr>
      <w:r>
        <w:t xml:space="preserve">การเลื่อนขั้นเงินเดือนในรอบพิเศษ จะเป็นการเลื่อนขั้นเงินเดือนในกรณีพิเศษ โดยที่</w:t>
      </w:r>
      <w:r>
        <w:t xml:space="preserve"> </w:t>
      </w:r>
      <w:r>
        <w:t xml:space="preserve">การเจ้าหน้าที่หน่วยงาน หรือเจ้าหน้าที่ผู้ดูแลระบบจะต้องการทำการเพิ่มรายชื่อข้าราชการกรุงเทพมหานครสามัญเอง เพื่อทำการเลื่อนขั้นเงินเดือนในกรณีพิเศษ</w:t>
      </w:r>
    </w:p>
    <w:p>
      <w:pPr>
        <w:numPr>
          <w:ilvl w:val="0"/>
          <w:numId w:val="1037"/>
        </w:numPr>
      </w:pPr>
      <w:r>
        <w:t xml:space="preserve">ในกรณีเจ้าหน้าที่ (สกจ.) ได้ทำการคลิกเลือกในช่องหน่วยงาน “ทั้งหมด” ในรอบ</w:t>
      </w:r>
      <w:r>
        <w:t xml:space="preserve"> </w:t>
      </w:r>
      <w:r>
        <w:t xml:space="preserve">พิเศษ ระบบจะแสดงหน้าสรุปการเลื่อนเงินเดือนข้าราชการกรุงเทพมหานครสามัญ ของทุกหน่วยงาน ในรอบพิเศษ</w:t>
      </w:r>
    </w:p>
    <w:p>
      <w:pPr>
        <w:pStyle w:val="CaptionedFigure"/>
      </w:pPr>
      <w:r>
        <w:drawing>
          <wp:inline>
            <wp:extent cx="5943600" cy="4120073"/>
            <wp:effectExtent b="0" l="0" r="0" t="0"/>
            <wp:docPr descr="รูปภาพที่ 19 – 61 หน้ารายการเลื่อนเงินเดือนข้าราชการฯ (รอบพิเศษ)" title="" id="247" name="Picture"/>
            <a:graphic>
              <a:graphicData uri="http://schemas.openxmlformats.org/drawingml/2006/picture">
                <pic:pic>
                  <pic:nvPicPr>
                    <pic:cNvPr descr="images/admin/chapter19/6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1 หน้ารายการเลื่อนเงินเดือนข้าราชการฯ (รอบพิเศษ)</w:t>
      </w:r>
    </w:p>
    <w:p>
      <w:pPr>
        <w:pStyle w:val="BlockText"/>
      </w:pPr>
      <w:r>
        <w:t xml:space="preserve">หมายเลข 1 ช่องสำหรับคลิกเลือกปีงบประมาณ</w:t>
      </w:r>
      <w:r>
        <w:br/>
      </w:r>
      <w:r>
        <w:t xml:space="preserve">หมายเลข 2 ช่องสำหรับคลิกเลือกรอบการขึ้นเงินเดือน</w:t>
      </w:r>
      <w:r>
        <w:br/>
      </w:r>
      <w:r>
        <w:t xml:space="preserve">หมายเลข 3 ช่องสำหรับคลิกเลือกหน่วยงาน</w:t>
      </w:r>
      <w:r>
        <w:br/>
      </w:r>
      <w:r>
        <w:t xml:space="preserve">หมายเลข 4 ช่องสำหรับคลิกเลือกกลุ่ม</w:t>
      </w:r>
      <w:r>
        <w:br/>
      </w:r>
      <w:r>
        <w:t xml:space="preserve">หมายเลข 5 ช่องสำหรับแสดงข้อมูลจำนวนคนทั้งหมด</w:t>
      </w:r>
      <w:r>
        <w:br/>
      </w:r>
      <w:r>
        <w:t xml:space="preserve">หมายเลข 6 ช่องสำหรับแสดงข้อมูลเลือกไปแล้ว</w:t>
      </w:r>
      <w:r>
        <w:br/>
      </w:r>
      <w:r>
        <w:t xml:space="preserve">หมายเลข 7 ช่องสำหรับแสดงข้อมูลสำรอง</w:t>
      </w:r>
      <w:r>
        <w:br/>
      </w:r>
      <w:r>
        <w:t xml:space="preserve">หมายเลข 8 ช่องสำหรับแสดงข้อมูลรายการหน่วยงาน พร้อมจำนวนคนของแต่ละหน่วยงาน</w:t>
      </w:r>
      <w:r>
        <w:br/>
      </w:r>
      <w:r>
        <w:t xml:space="preserve">หมายเลข 9 ช่องสำหรับคลิกเพื่อกรอกข้อมูลค้นหารายการหน่วยงาน</w:t>
      </w:r>
    </w:p>
    <w:p>
      <w:pPr>
        <w:pStyle w:val="Compact"/>
        <w:numPr>
          <w:ilvl w:val="0"/>
          <w:numId w:val="1038"/>
        </w:numPr>
      </w:pPr>
      <w:r>
        <w:t xml:space="preserve">เมื่อการเจ้าหน้าที่ของแต่ละหน่วยงาน ได้คลิกเข้ามายังเมนู “เลื่อนเงินเดือน</w:t>
      </w:r>
      <w:r>
        <w:t xml:space="preserve"> </w:t>
      </w:r>
      <w:r>
        <w:t xml:space="preserve">ข้าราชการกรุงเทพมหานครสามัญ” รอบ “พิเศษ” ระบบจะทำการแสดงหน้า “รายการเลื่อนเงินเดือนข้าราชการกรุงเทพมหานครสามัญ” โดยรายชื่อข้าราชการกรุงเทพมหานครสามัญทั้งหมด จะแสดงในแถบเมนู “รายชื่อคนครอง” เพื่อรอการจัดการข้อมูลรายชื่อ และการเจ้าหน้าที่หน่วยงาน สามารถ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49" name="Picture"/>
            <a:graphic>
              <a:graphicData uri="http://schemas.openxmlformats.org/drawingml/2006/picture">
                <pic:pic>
                  <pic:nvPicPr>
                    <pic:cNvPr descr="images/button/plus-green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รายชื่อที่ต้องการเลื่อนเพิ่มเติมเลื่อนเงินเดือน สามารถแก้ไขเงินเดือน เลื่อนขั้น แก้ไขคุณสมบัติ หรือลบรายชื่อได้ โดยสามารถดูตัวอย่างในการแก้ไขเงินเดือน เลื่อนขั้น แก้ไขคุณสมบัติ หรือลบรายชื่อได้ และเมื่อมีการจัดการเลื่อนเงินเดือนเสร็จสิ้นแล้วให้คลิกปุ่ม “ส่งเอกสารให้ ผอ. ตรวจสอบ” หรือหากมีเอกสารที่ต้องการแนบ สามารถอัปโหลดไฟล์ในช่องอัปโหลดไฟล์</w:t>
      </w:r>
    </w:p>
    <w:p>
      <w:pPr>
        <w:pStyle w:val="CaptionedFigure"/>
      </w:pPr>
      <w:r>
        <w:drawing>
          <wp:inline>
            <wp:extent cx="5943600" cy="3169919"/>
            <wp:effectExtent b="0" l="0" r="0" t="0"/>
            <wp:docPr descr="รูปภาพที่ 19 – 62 หน้ารายการเลื่อนเงินเดือนข้าราชการฯ (รอบพิเศษ)" title="" id="252" name="Picture"/>
            <a:graphic>
              <a:graphicData uri="http://schemas.openxmlformats.org/drawingml/2006/picture">
                <pic:pic>
                  <pic:nvPicPr>
                    <pic:cNvPr descr="images/admin/chapter19/6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2 หน้ารายการเลื่อนเงินเดือนข้าราชการฯ (รอบพิเศษ)</w:t>
      </w:r>
    </w:p>
    <w:p>
      <w:pPr>
        <w:pStyle w:val="BlockText"/>
      </w:pPr>
      <w:r>
        <w:t xml:space="preserve">หมายเลข 1 ช่องให้เลือกปีงบประมาณ</w:t>
      </w:r>
      <w:r>
        <w:br/>
      </w:r>
      <w:r>
        <w:t xml:space="preserve">หมายเลข 2 ช่องให้เลือกรอบการขึ้นเงินเดือน (รอบพิเศษ)</w:t>
      </w:r>
      <w:r>
        <w:br/>
      </w:r>
      <w:r>
        <w:t xml:space="preserve">หมายเลข 3 ช่องให้เลือกหน่วยงาน</w:t>
      </w:r>
      <w:r>
        <w:br/>
      </w:r>
      <w:r>
        <w:t xml:space="preserve">หมายเลข 4 หลักเกณฑ์การพิจารณาเลื่อนขั้นเงินข้าราชการกรุงเทพมหานครสามัญ</w:t>
      </w:r>
      <w:r>
        <w:br/>
      </w:r>
      <w:r>
        <w:t xml:space="preserve">หมายเลข 5 แถบเมนูรายชื่อคนครอง, 0.5 ขั้น และ 1 ขั้น</w:t>
      </w:r>
      <w:r>
        <w:br/>
      </w:r>
      <w:r>
        <w:t xml:space="preserve">หมายเลข 6 ไอคอนเพิ่มคนเลื่อนเงินเดือนรอบพิเศษ</w:t>
      </w:r>
      <w:r>
        <w:br/>
      </w:r>
      <w:r>
        <w:t xml:space="preserve">หมายเลข 7 ไอคอนสำหรับคลิกเพื่อเลือกรายชื่อเลื่อนขั้นเงินเดือนมากกว่า 1 รายชื่อ</w:t>
      </w:r>
      <w:r>
        <w:br/>
      </w:r>
      <w:r>
        <w:t xml:space="preserve">หมายเลข 8 ช่องสืบค้นรายชื่อ</w:t>
      </w:r>
      <w:r>
        <w:br/>
      </w:r>
      <w:r>
        <w:t xml:space="preserve">หมายเลข 9 ไอคอนสำหรับคลิกเพื่อจัดการข้อมูลรายชื่อเลื่อนขั้นรอบพิเศษ</w:t>
      </w:r>
      <w:r>
        <w:br/>
      </w:r>
      <w:r>
        <w:t xml:space="preserve">หมายเลข 10 ช่องสำหรับแสดงเมนูจัดการข้อมูลรายชื่อเลื่อนขั้นรอบพิเศษ</w:t>
      </w:r>
      <w:r>
        <w:br/>
      </w:r>
      <w:r>
        <w:t xml:space="preserve">หมายเลข 11 ช่องอัปโหลดเอกสาร</w:t>
      </w:r>
      <w:r>
        <w:br/>
      </w:r>
      <w:r>
        <w:t xml:space="preserve">หมายเลข 12 ปุ่ม “ส่งเอกสารให้ ผอ. ตรวจสอบ”</w:t>
      </w:r>
    </w:p>
    <w:p>
      <w:pPr>
        <w:pStyle w:val="Compact"/>
        <w:numPr>
          <w:ilvl w:val="0"/>
          <w:numId w:val="1039"/>
        </w:numPr>
      </w:pPr>
      <w:r>
        <w:t xml:space="preserve">การเพิ่มรายชื่อข้าราชการกรุงเทพมหานครสามัญ ในรอบพิเศษ การเจ้าหน้าที่หน่วยงาน หรือเจ้าหน้าที่ผู้ดูแลระบบ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4" name="Picture"/>
            <a:graphic>
              <a:graphicData uri="http://schemas.openxmlformats.org/drawingml/2006/picture">
                <pic:pic>
                  <pic:nvPicPr>
                    <pic:cNvPr descr="images/button/plus-green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พิ่มคนเลื่อนเงินเดือน” ให้ทำการคลิก และยืนยันการเพิ่มรายชื่อ ในหน้ารายชื่อข้าราชการกรุงเทพมหานครสามัญที่ต้องการเพิ่มรายชื่อ หากทำการคลิก</w:t>
      </w:r>
      <w:r>
        <w:t xml:space="preserve"> </w:t>
      </w:r>
      <w:r>
        <w:drawing>
          <wp:inline>
            <wp:extent cx="481263" cy="288757"/>
            <wp:effectExtent b="0" l="0" r="0" t="0"/>
            <wp:docPr descr="close" title="" id="256" name="Picture"/>
            <a:graphic>
              <a:graphicData uri="http://schemas.openxmlformats.org/drawingml/2006/picture">
                <pic:pic>
                  <pic:nvPicPr>
                    <pic:cNvPr descr="images/button/add-green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ลือกรายชื่อเสร็จสิ้น ระบบจะทำการเพิ่มรายชื่อข้าราชการกรุงเทพมหานครสามัญทันที และแสดงรายชื่อที่เพิ่มในแถบเมนู “รายชื่อคนครอง” เพื่อรอการเจ้าหน้าที่หน่วยงาน หรือผู้ดูแลระบบทำการเลื่อนขั้นเงินเดือนพิเศษ</w:t>
      </w:r>
    </w:p>
    <w:p>
      <w:pPr>
        <w:pStyle w:val="CaptionedFigure"/>
      </w:pPr>
      <w:r>
        <w:drawing>
          <wp:inline>
            <wp:extent cx="5943600" cy="2212906"/>
            <wp:effectExtent b="0" l="0" r="0" t="0"/>
            <wp:docPr descr="รูปภาพที่ 19 – 63 เพิ่มรายชื่อคนเลื่อนเงินเดือน (รอบพิเศษ)" title="" id="259" name="Picture"/>
            <a:graphic>
              <a:graphicData uri="http://schemas.openxmlformats.org/drawingml/2006/picture">
                <pic:pic>
                  <pic:nvPicPr>
                    <pic:cNvPr descr="images/admin/chapter19/63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3 เพิ่มรายชื่อคนเลื่อนเงินเดือน (รอบพิเศษ)</w:t>
      </w:r>
    </w:p>
    <w:p>
      <w:pPr>
        <w:pStyle w:val="BlockText"/>
      </w:pPr>
      <w:r>
        <w:t xml:space="preserve">หมายเลข 1 ช่องสำหรับคลิกเพื่อกรอกข้อมูลค้นหารายชื่อข้าราชการกรุงเทพมหานครสามัญที่ต้องการ</w:t>
      </w:r>
      <w:r>
        <w:br/>
      </w:r>
      <w:r>
        <w:t xml:space="preserve">หมายเลข 2 ช่องสำหรับแสดงรายชื่อข้าราชการกรุงเทพมหานครสามัญ</w:t>
      </w:r>
      <w:r>
        <w:br/>
      </w:r>
      <w:r>
        <w:t xml:space="preserve">หมายเลข 3 ปุ่มสำหรับคลิกเพื่อเพิ่มรายชื่อข้าราชการกรงเทพมหานครสามัญ</w:t>
      </w:r>
    </w:p>
    <w:p>
      <w:pPr>
        <w:pStyle w:val="Compact"/>
        <w:numPr>
          <w:ilvl w:val="0"/>
          <w:numId w:val="1040"/>
        </w:numPr>
      </w:pPr>
      <w:r>
        <w:t xml:space="preserve">การแก้ไขข้อมูลฐานเงินเดือน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61" name="Picture"/>
            <a:graphic>
              <a:graphicData uri="http://schemas.openxmlformats.org/drawingml/2006/picture">
                <pic:pic>
                  <pic:nvPicPr>
                    <pic:cNvPr descr="images/button/toggle-dot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561600" cy="115200"/>
            <wp:effectExtent b="0" l="0" r="0" t="0"/>
            <wp:docPr descr="close" title="" id="263" name="Picture"/>
            <a:graphic>
              <a:graphicData uri="http://schemas.openxmlformats.org/drawingml/2006/picture">
                <pic:pic>
                  <pic:nvPicPr>
                    <pic:cNvPr descr="images/button/edit-money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เงินเดือน” ให้ทำการกรอกข้อมูลจำนวนเงินที่ต้องการแก้ไข หากกรอกข้อมูลแก้ไข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5" name="Picture"/>
            <a:graphic>
              <a:graphicData uri="http://schemas.openxmlformats.org/drawingml/2006/picture">
                <pic:pic>
                  <pic:nvPicPr>
                    <pic:cNvPr descr="images/button/save-blue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ข้อมูลเงินเดือนฐานของข้าราชการกรุงเทพมหานครสามัญที่คลิกเลือกจะเปลี่ยนทันที</w:t>
      </w:r>
    </w:p>
    <w:p>
      <w:pPr>
        <w:pStyle w:val="CaptionedFigure"/>
      </w:pPr>
      <w:r>
        <w:drawing>
          <wp:inline>
            <wp:extent cx="4668252" cy="1799924"/>
            <wp:effectExtent b="0" l="0" r="0" t="0"/>
            <wp:docPr descr="รูปภาพที่ 19 – 64 แก้ไขเงินเดือน (รอบพิเศษ)" title="" id="268" name="Picture"/>
            <a:graphic>
              <a:graphicData uri="http://schemas.openxmlformats.org/drawingml/2006/picture">
                <pic:pic>
                  <pic:nvPicPr>
                    <pic:cNvPr descr="images/admin/chapter19/64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4 แก้ไขเงินเดือน (รอบพิเศษ)</w:t>
      </w:r>
    </w:p>
    <w:p>
      <w:pPr>
        <w:pStyle w:val="BlockText"/>
      </w:pPr>
      <w:r>
        <w:t xml:space="preserve">หมายเลข 1 ช่องสำหรับคลิกเพื่อกรอกข้อมูลเงินเดือนฐาน</w:t>
      </w:r>
      <w:r>
        <w:br/>
      </w:r>
      <w:r>
        <w:t xml:space="preserve">หมายเลข 2 ปุ่มสำหรับคลิกเพื่อบันทึกข้อมูล</w:t>
      </w:r>
    </w:p>
    <w:p>
      <w:pPr>
        <w:pStyle w:val="Compact"/>
        <w:numPr>
          <w:ilvl w:val="0"/>
          <w:numId w:val="1041"/>
        </w:numPr>
      </w:pPr>
      <w:r>
        <w:t xml:space="preserve">การเลื่อนขั้นการเลื่อนเงินเดือนของ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toggle-dot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001027" cy="288757"/>
            <wp:effectExtent b="0" l="0" r="0" t="0"/>
            <wp:docPr descr="close" title="" id="272" name="Picture"/>
            <a:graphic>
              <a:graphicData uri="http://schemas.openxmlformats.org/drawingml/2006/picture">
                <pic:pic>
                  <pic:nvPicPr>
                    <pic:cNvPr descr="images/button/move-up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ให้ทำการคลิกเลือกขั้นที่ต้องการ เมื่อทำการเลือกขั้นเสร็จสิ้น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74" name="Picture"/>
            <a:graphic>
              <a:graphicData uri="http://schemas.openxmlformats.org/drawingml/2006/picture">
                <pic:pic>
                  <pic:nvPicPr>
                    <pic:cNvPr descr="images/button/save-blue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(โดยหากเลือกในช่องเลื่อนขั้น “0.5 ขั้น” รายชื่อนั้นจะไปแสดงในหน้าของแถบเมนู 0.5 ขั้น หากเลือกในช่องเลื่อนขั้น “1 ขั้น” รายชื่อก็จะไปแสดงในหน้าของแถบเมนูในการเลื่อนเงินเดือน 1 ขั้น และระบบจะทำการแสดงข้อมูลจำนวนเงินที่ใช้เลื่อน และเงินเดือนหลังเลื่อนเพื่อให้การเจ้าหน้าที่ของแต่ละหน่วยงานทราบ)</w:t>
      </w:r>
    </w:p>
    <w:p>
      <w:pPr>
        <w:pStyle w:val="CaptionedFigure"/>
      </w:pPr>
      <w:r>
        <w:drawing>
          <wp:inline>
            <wp:extent cx="5390147" cy="2387065"/>
            <wp:effectExtent b="0" l="0" r="0" t="0"/>
            <wp:docPr descr="รูปภาพที่ 19 – 65 เลื่อนขั้นเงินเดือน (รอบพิเศษ)" title="" id="277" name="Picture"/>
            <a:graphic>
              <a:graphicData uri="http://schemas.openxmlformats.org/drawingml/2006/picture">
                <pic:pic>
                  <pic:nvPicPr>
                    <pic:cNvPr descr="images/admin/chapter19/6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147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5 เลื่อนขั้นเงินเดือน (รอบพิเศษ)</w:t>
      </w:r>
    </w:p>
    <w:p>
      <w:pPr>
        <w:pStyle w:val="BlockText"/>
      </w:pPr>
      <w:r>
        <w:t xml:space="preserve">หมายเลข 1 ช่องสำหรับคลิกเพื่อเลือกขั้นการเลื่อนเงินเดือน (0.5 ขั้น และ 1 ขั้น)</w:t>
      </w:r>
      <w:r>
        <w:br/>
      </w:r>
      <w:r>
        <w:t xml:space="preserve">หมายเลข 2 ปุ่มสำหรับคลิกบันทึกข้อมูล</w:t>
      </w:r>
    </w:p>
    <w:p>
      <w:pPr>
        <w:pStyle w:val="Compact"/>
        <w:numPr>
          <w:ilvl w:val="0"/>
          <w:numId w:val="1042"/>
        </w:numPr>
      </w:pPr>
      <w:r>
        <w:t xml:space="preserve">เมื่อมีการจัดการการเลื่อนขั้นเป็น “1 ขั้น” รายชื่อที่ทำการเลื่อนจะไปแสดงในแถบเมนู</w:t>
      </w:r>
      <w:r>
        <w:t xml:space="preserve"> </w:t>
      </w:r>
      <w:r>
        <w:t xml:space="preserve">“1 ขั้น” ดังรูปภาพ ซึ่งผู้ที่ได้รับการเลื่อนขั้น 1 ขั้น จะได้รับการเลื่อนเงินเดือนตามขั้นเงินเดือนของข้าราชการ 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87455"/>
            <wp:effectExtent b="0" l="0" r="0" t="0"/>
            <wp:docPr descr="รูปภาพที่ 19 – 66 รายชื่อข้าราชการฯ ที่ได้รับการเลื่อนขั้น 1 ขั้น (รอบพิเศษ)" title="" id="280" name="Picture"/>
            <a:graphic>
              <a:graphicData uri="http://schemas.openxmlformats.org/drawingml/2006/picture">
                <pic:pic>
                  <pic:nvPicPr>
                    <pic:cNvPr descr="images/admin/chapter19/6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6 รายชื่อข้าราชการฯ ที่ได้รับการเลื่อนขั้น 1 ขั้น (รอบพิเศษ)</w:t>
      </w:r>
    </w:p>
    <w:p>
      <w:pPr>
        <w:pStyle w:val="Compact"/>
        <w:numPr>
          <w:ilvl w:val="0"/>
          <w:numId w:val="1043"/>
        </w:numPr>
      </w:pPr>
      <w:r>
        <w:t xml:space="preserve">เมื่อมีการจัดการการเลื่อนขั้นเป็น “0.5 ขั้น” รายชื่อที่ทำการเลื่อนจะไปแสดงในแถบเมนู</w:t>
      </w:r>
      <w:r>
        <w:t xml:space="preserve"> </w:t>
      </w:r>
      <w:r>
        <w:t xml:space="preserve">“0.5 ขั้น” ดังรูปภาพ ซึ่งผู้ที่ได้รับการเลื่อนขั้น 0.5 ขั้น จะได้รับการเลื่อนเงินเดือนตามขั้นเงินเดือนของข้าราชการกรุงเทพมหานครสามัญ โดยจะยังสามารถแก้ไขเงินเดือน ย้ายกลุ่ม เลื่อนขั้น และลบรายชื่อได้</w:t>
      </w:r>
    </w:p>
    <w:p>
      <w:pPr>
        <w:pStyle w:val="CaptionedFigure"/>
      </w:pPr>
      <w:r>
        <w:drawing>
          <wp:inline>
            <wp:extent cx="5943600" cy="970640"/>
            <wp:effectExtent b="0" l="0" r="0" t="0"/>
            <wp:docPr descr="รูปภาพที่ 19 – 67 รายชื่อข้าราชการฯ ที่ได้รับการเลื่อนขั้น 0.5 ขั้น (รอบพิเศษ)" title="" id="283" name="Picture"/>
            <a:graphic>
              <a:graphicData uri="http://schemas.openxmlformats.org/drawingml/2006/picture">
                <pic:pic>
                  <pic:nvPicPr>
                    <pic:cNvPr descr="images/admin/chapter19/67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7 รายชื่อข้าราชการฯ ที่ได้รับการเลื่อนขั้น 0.5 ขั้น (รอบพิเศษ)</w:t>
      </w:r>
    </w:p>
    <w:p>
      <w:pPr>
        <w:pStyle w:val="Compact"/>
        <w:numPr>
          <w:ilvl w:val="0"/>
          <w:numId w:val="1044"/>
        </w:numPr>
      </w:pPr>
      <w:r>
        <w:t xml:space="preserve">การเลื่อนขั้นเงินเดือนพร้อมกันมากกว่า 1 รายชื่อ และมากสุดกว่า 50 รายชื่อ/ต่อครั้ง ให้การเจ้าหน้าที่แต่ละหน่วยงาน หรือเจ้าหน้าที่ผู้ดูแลระบบเงินเดือนทำการใช้เมาส์คลิก</w:t>
      </w:r>
      <w:r>
        <w:t xml:space="preserve"> </w:t>
      </w:r>
      <w:r>
        <w:drawing>
          <wp:inline>
            <wp:extent cx="250256" cy="288757"/>
            <wp:effectExtent b="0" l="0" r="0" t="0"/>
            <wp:docPr descr="close" title="" id="285" name="Picture"/>
            <a:graphic>
              <a:graphicData uri="http://schemas.openxmlformats.org/drawingml/2006/picture">
                <pic:pic>
                  <pic:nvPicPr>
                    <pic:cNvPr descr="images/button/up-down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เลื่อนขั้น” จากนั้นคลิกขั้นเงินเดือนที่ต้องการเลื่อน และคลิกเลือกรายชื่อข้าราชการกรุงเทพมหานครสามัญ ที่ต้องเลือกรายชื่อเพื่อเลื่อนขั้นเงินเดือนที่ต้องการมากกว่า 1 รายชื่อ หลังจากคลิกเลือกรายชื่อเสร็จสิ้น ให้ทำการใช้เมาส์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7" name="Picture"/>
            <a:graphic>
              <a:graphicData uri="http://schemas.openxmlformats.org/drawingml/2006/picture">
                <pic:pic>
                  <pic:nvPicPr>
                    <pic:cNvPr descr="images/button/save-blue2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5943600" cy="3232815"/>
            <wp:effectExtent b="0" l="0" r="0" t="0"/>
            <wp:docPr descr="รูปภาพที่ 19 – 68 เลือกรายชื่อเพื่อเลื่อนขั้นเงินเดือน (รอบพิเศษ)" title="" id="290" name="Picture"/>
            <a:graphic>
              <a:graphicData uri="http://schemas.openxmlformats.org/drawingml/2006/picture">
                <pic:pic>
                  <pic:nvPicPr>
                    <pic:cNvPr descr="images/admin/chapter19/68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8 เลือกรายชื่อเพื่อเลื่อนขั้นเงินเดือน (รอบพิเศษ)</w:t>
      </w:r>
    </w:p>
    <w:p>
      <w:pPr>
        <w:pStyle w:val="BlockText"/>
      </w:pPr>
      <w:r>
        <w:t xml:space="preserve">หมายเลข 1 ช่องสำหรับคลิกเลือกขั้นเงินเดือนที่ต้องการเลื่อน</w:t>
      </w:r>
      <w:r>
        <w:br/>
      </w:r>
      <w:r>
        <w:t xml:space="preserve">หมายเลข 2 ช่องสำหรับแสดง และคลิกเลือกรายชื่อข้าราชการกรุงเทพมหานครสามัญ</w:t>
      </w:r>
      <w:r>
        <w:br/>
      </w:r>
      <w:r>
        <w:t xml:space="preserve">หมายเลข 3 ช่องสำหรับคลิกเพื่อกรอกข้อมูลค้นหารายชื่อข้าราชการกรุงเทพมหานครสามัญ</w:t>
      </w:r>
      <w:r>
        <w:br/>
      </w:r>
      <w:r>
        <w:t xml:space="preserve">หมายเลข 4 ปุ่มสำหรับคลิกเพื่อบันทึกข้อมูล</w:t>
      </w:r>
    </w:p>
    <w:p>
      <w:pPr>
        <w:pStyle w:val="Compact"/>
        <w:numPr>
          <w:ilvl w:val="0"/>
          <w:numId w:val="1045"/>
        </w:numPr>
      </w:pPr>
      <w:r>
        <w:t xml:space="preserve">การแก้ไขคุณสมบัติ ให้ทำการใช้เมาส์คลิก</w:t>
      </w:r>
      <w:r>
        <w:t xml:space="preserve"> </w:t>
      </w:r>
      <w:r>
        <w:drawing>
          <wp:inline>
            <wp:extent cx="192505" cy="192505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toggle-dot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เมนูย่อย ให้ทำการคลิกเลือกเมนู</w:t>
      </w:r>
      <w:r>
        <w:t xml:space="preserve"> </w:t>
      </w:r>
      <w:r>
        <w:drawing>
          <wp:inline>
            <wp:extent cx="1135781" cy="288757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edit-prop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แก้ไขคุณสมบัติ” ให้ทำการคลิกเช็คข้อมูลคุณสมบัติของข้าราชการกรุงเทพมหานครสามัญ หากทำการคลิกเลือก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6" name="Picture"/>
            <a:graphic>
              <a:graphicData uri="http://schemas.openxmlformats.org/drawingml/2006/picture">
                <pic:pic>
                  <pic:nvPicPr>
                    <pic:cNvPr descr="images/button/save-blue2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</w:t>
      </w:r>
    </w:p>
    <w:p>
      <w:pPr>
        <w:pStyle w:val="CaptionedFigure"/>
      </w:pPr>
      <w:r>
        <w:drawing>
          <wp:inline>
            <wp:extent cx="3590223" cy="2887578"/>
            <wp:effectExtent b="0" l="0" r="0" t="0"/>
            <wp:docPr descr="รูปภาพที่ 19 – 69 ฟอร์มแก้ไขคุณสมบัติรอบเมษายน ของข้าราชการฯ" title="" id="299" name="Picture"/>
            <a:graphic>
              <a:graphicData uri="http://schemas.openxmlformats.org/drawingml/2006/picture">
                <pic:pic>
                  <pic:nvPicPr>
                    <pic:cNvPr descr="images/admin/chapter19/69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69 ฟอร์มแก้ไขคุณสมบัติรอบเมษายน ของข้าราชการฯ</w:t>
      </w:r>
    </w:p>
    <w:p>
      <w:pPr>
        <w:pStyle w:val="BlockText"/>
      </w:pPr>
      <w:r>
        <w:t xml:space="preserve">หมายเลข 1 ช่องสำหรับคลิกเพื่อตรวจสอบคุณสมบัติของข้าราชการกรุงเทพมหานครสามัญ</w:t>
      </w:r>
      <w:r>
        <w:br/>
      </w:r>
      <w:r>
        <w:t xml:space="preserve">หมายเลข 2 ปุ่มสำหรับคลิกบันทึกข้อมูล</w:t>
      </w:r>
    </w:p>
    <w:bookmarkEnd w:id="301"/>
    <w:bookmarkStart w:id="322" w:name="เจาหนาท-สกจ.-ปดการแกไขขอมล-รอบพเศษ"/>
    <w:p>
      <w:pPr>
        <w:pStyle w:val="Heading2"/>
      </w:pPr>
      <w:r>
        <w:t xml:space="preserve">เจ้าหน้าที่ (สกจ.) ปิดการแก้ไขข้อมูล รอบพิเศษ</w:t>
      </w:r>
    </w:p>
    <w:p>
      <w:pPr>
        <w:pStyle w:val="Compact"/>
        <w:numPr>
          <w:ilvl w:val="0"/>
          <w:numId w:val="1046"/>
        </w:numPr>
      </w:pPr>
      <w:r>
        <w:t xml:space="preserve">ในระบบรายการเลื่อนขั้นเงินเดือนข้าราชการกรุงเทพมหานครสามัญ ของเจ้าหน้าที่ (สกจ.) ระบบจะทำการแสดงไอคอน “ปิดการแก้ไข” เพื่อให้เจ้าหน้าที่ (สกจ.) ทำการคลิกเพื่อปิดการแก้ไขข้อมูลเพื่อให้การเจ้าหน้าที่หน่วยงานได้ทำการเตรียมข้อมูลรายชื่อเพื่อส่งไปออกคำสั่งเลื่อนขั้นเงินเดือน (หากเจ้าหน้าที่ (สกจ.) ไม่ได้ทำการคลิกปิดการแก้ไขข้อมูล ในระบบของการเจ้าหน้าที่หน่วยงานจะไม่สามารถส่งรายชื่อไปออกคำสั่งเลื่อนขั้นเงินเดือนได้)</w:t>
      </w:r>
    </w:p>
    <w:p>
      <w:pPr>
        <w:pStyle w:val="CaptionedFigure"/>
      </w:pPr>
      <w:r>
        <w:drawing>
          <wp:inline>
            <wp:extent cx="5943600" cy="2710231"/>
            <wp:effectExtent b="0" l="0" r="0" t="0"/>
            <wp:docPr descr="รูปภาพที่ 19 – 70 เจ้าหน้าที่ (สกจ.) ปิดการแก้ไขข้อมูล (รอบพิเศษ)" title="" id="303" name="Picture"/>
            <a:graphic>
              <a:graphicData uri="http://schemas.openxmlformats.org/drawingml/2006/picture">
                <pic:pic>
                  <pic:nvPicPr>
                    <pic:cNvPr descr="images/admin/chapter19/70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0 เจ้าหน้าที่ (สกจ.) ปิดการแก้ไขข้อมูล (รอบพิเศษ)</w:t>
      </w:r>
    </w:p>
    <w:p>
      <w:pPr>
        <w:pStyle w:val="BlockText"/>
      </w:pPr>
      <w:r>
        <w:t xml:space="preserve">หมายเลข 1 ไอคอนสำหรับคลิกเพื่อปิดการแก้ไขข้อมูล</w:t>
      </w:r>
    </w:p>
    <w:p>
      <w:pPr>
        <w:pStyle w:val="Compact"/>
        <w:numPr>
          <w:ilvl w:val="0"/>
          <w:numId w:val="1047"/>
        </w:numPr>
      </w:pPr>
      <w:r>
        <w:t xml:space="preserve">การปิดการแก้ไขข้อมูล ให้เจ้าหน้าที่ (สกจ.) ทำการใช้เมาส์คลิก</w:t>
      </w:r>
      <w:r>
        <w:t xml:space="preserve"> </w:t>
      </w:r>
      <w:r>
        <w:drawing>
          <wp:inline>
            <wp:extent cx="375385" cy="365760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edit-lock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ยืนยันการปิดการแก้ไขข้อมูล” และคลิกยืนยันการปิดการแก้ไขข้อมูล</w:t>
      </w:r>
    </w:p>
    <w:p>
      <w:pPr>
        <w:pStyle w:val="CaptionedFigure"/>
      </w:pPr>
      <w:r>
        <w:drawing>
          <wp:inline>
            <wp:extent cx="5496025" cy="1944303"/>
            <wp:effectExtent b="0" l="0" r="0" t="0"/>
            <wp:docPr descr="รูปภาพที่ 19 – 71 เจ้าหน้าที่ (สกจ.) ยืนยันการปิดแก้ไขข้อมูล (รอบพิเศษ)" title="" id="308" name="Picture"/>
            <a:graphic>
              <a:graphicData uri="http://schemas.openxmlformats.org/drawingml/2006/picture">
                <pic:pic>
                  <pic:nvPicPr>
                    <pic:cNvPr descr="images/admin/chapter19/7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025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1 เจ้าหน้าที่ (สกจ.) ยืนยันการปิดแก้ไขข้อมูล (รอบพิเศษ)</w:t>
      </w:r>
    </w:p>
    <w:p>
      <w:pPr>
        <w:pStyle w:val="Compact"/>
        <w:numPr>
          <w:ilvl w:val="0"/>
          <w:numId w:val="1048"/>
        </w:numPr>
      </w:pPr>
      <w:r>
        <w:t xml:space="preserve">เมื่อเจ้าหน้าที่ (สกจ.) ทำการคลิกการปิดแก้ไขข้อมูลเสร็จสิ้น ในระบบรายการเลื่อนขั้นเงินเดือนข้าราชการกรุงเทพมหานครสามัญ ในรอบพิเศษของการเจ้าหน้าที่ของแต่ละหน่วยงาน หรือผู้ดูแลระบบ จะทำการแสดงปุ่ม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310" name="Picture"/>
            <a:graphic>
              <a:graphicData uri="http://schemas.openxmlformats.org/drawingml/2006/picture">
                <pic:pic>
                  <pic:nvPicPr>
                    <pic:cNvPr descr="images/button/send-p-green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ส่งไปออกคำสั่ง” เพื่อให้การเจ้าหน้าที่แต่ละหน่วยงาน หรือเจ้าหน้าที่ผู้ดูแลระบบสามารถส่งออกรายชื่อข้าราชการกรุงเทพมหานครสามัญไปออกคำสั่งเลื่อนขั้นเงินเดือนรอบพิเศษได้</w:t>
      </w:r>
    </w:p>
    <w:p>
      <w:pPr>
        <w:pStyle w:val="CaptionedFigure"/>
      </w:pPr>
      <w:r>
        <w:drawing>
          <wp:inline>
            <wp:extent cx="5943600" cy="2729653"/>
            <wp:effectExtent b="0" l="0" r="0" t="0"/>
            <wp:docPr descr="รูปภาพที่ 19 – 72 ปุ่มส่งรายชื่อข้าราชการฯ ออกคำสั่งเลื่อนขั้นเงินเดือน (รอบพิเศษ)" title="" id="313" name="Picture"/>
            <a:graphic>
              <a:graphicData uri="http://schemas.openxmlformats.org/drawingml/2006/picture">
                <pic:pic>
                  <pic:nvPicPr>
                    <pic:cNvPr descr="images/admin/chapter19/72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2 ปุ่มส่งรายชื่อข้าราชการฯ ออกคำสั่งเลื่อนขั้นเงินเดือน (รอบพิเศษ)</w:t>
      </w:r>
    </w:p>
    <w:p>
      <w:pPr>
        <w:pStyle w:val="BlockText"/>
      </w:pPr>
      <w:r>
        <w:t xml:space="preserve">หมายเลข 1 ปุ่มสำหรับคลิกเพื่อส่งออกรายชื่อข้าราชการกรุงเทพมหานครสามัญไปออกคำสั่งเลื่อนขั้นเงินเดือนรอบพิเศษ</w:t>
      </w:r>
    </w:p>
    <w:p>
      <w:pPr>
        <w:numPr>
          <w:ilvl w:val="0"/>
          <w:numId w:val="1049"/>
        </w:numPr>
      </w:pPr>
      <w:r>
        <w:t xml:space="preserve">การออกคำสั่งเลื่อนขั้นเงินเดือนของรอบเมษายน การเจ้าหน้าที่แต่ละหน่วยงาน หรือผู้ดูแลระบบ ให้ทำการใช้เมาส์คลิก</w:t>
      </w:r>
      <w:r>
        <w:t xml:space="preserve"> </w:t>
      </w:r>
      <w:r>
        <w:drawing>
          <wp:inline>
            <wp:extent cx="211755" cy="182880"/>
            <wp:effectExtent b="0" l="0" r="0" t="0"/>
            <wp:docPr descr="close" title="" id="315" name="Picture"/>
            <a:graphic>
              <a:graphicData uri="http://schemas.openxmlformats.org/drawingml/2006/picture">
                <pic:pic>
                  <pic:nvPicPr>
                    <pic:cNvPr descr="images/button/send-p-green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แสดงหน้า “สร้างคำสั่ง ปีงบประมาณ (ปีที่ทำการส่งออกคำสั่ง) รอบการขึ้นเงินเดือน 1 ตุลาคม” ให้ทำการคลิกเลือกประเภทคำสั่งที่ต้องการออกคำสั่ง จากนั้นทำการคลิกเลือกรายชื่อข้าราชการกรุงเทพมหานครสามัญที่ต้องการส่งรายชื่อไปออกรายงานคำสั่งเลื่อนเงินเดือน หากทำการคลิกเลือกรายชื่อเสร็จสิ้น ให้ทำ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317" name="Picture"/>
            <a:graphic>
              <a:graphicData uri="http://schemas.openxmlformats.org/drawingml/2006/picture">
                <pic:pic>
                  <pic:nvPicPr>
                    <pic:cNvPr descr="images/button/send-command2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่งรายชื่อไปออกคำสั่ง</w:t>
      </w:r>
    </w:p>
    <w:p>
      <w:pPr>
        <w:numPr>
          <w:ilvl w:val="0"/>
          <w:numId w:val="1049"/>
        </w:numPr>
      </w:pPr>
      <w:r>
        <w:t xml:space="preserve">โดยเงื่อนไขของการออกคำสั่งเลื่อนขั้นเงินเดือน คือ การเจ้าหน้าที่หน่วยงานจะสามารถออกคำสั่งเลื่อนขั้นเงินเดือนของกลุ่มที่ 1.1 ได้เพียงกลุ่มเดียวเท่านั้น จะไม่สามารถเห็นรายชื่อของกลุ่มอื่นในหน้าส่งไปออกคำสั่งได้ และเจ้าหน้าที่ (สกจ.) จะสามารถออกคำสั่งเลื่อนขั้นเงินของกลุ่มที่ 2 และกลุ่มที่ 2.2 ได้ และจะไม่สามารถเห็นรายชื่อของกลุ่มที่ 1.1 (นอกจากจะได้สิทธิ์) ในหน้าส่งไปออกคำสั่งได้เช่นกัน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1) กลุ่มที่ 1.1 : ปฏิบัติงาน ชำนาญงาน ปฏิบัติการ ชำนาญการ</w:t>
      </w:r>
      <w:r>
        <w:br/>
      </w:r>
      <w:r>
        <w:rPr>
          <w:rStyle w:val="VerbatimChar"/>
        </w:rPr>
        <w:t xml:space="preserve">          2) กลุ่มที่ 2 : อาวุโส ชำนาญการพิเศษ อำนวยการต้น</w:t>
      </w:r>
      <w:r>
        <w:br/>
      </w:r>
      <w:r>
        <w:rPr>
          <w:rStyle w:val="VerbatimChar"/>
        </w:rPr>
        <w:t xml:space="preserve">          3) กลุ่มที่ 2.2 : ทักษะพิเศษ เชี่ยวชาญ ทรงคุณวุฒิ อำนวยการสูง บริหารต้น บริหารสูง</w:t>
      </w:r>
    </w:p>
    <w:p>
      <w:pPr>
        <w:pStyle w:val="CaptionedFigure"/>
      </w:pPr>
      <w:r>
        <w:drawing>
          <wp:inline>
            <wp:extent cx="5943600" cy="3248571"/>
            <wp:effectExtent b="0" l="0" r="0" t="0"/>
            <wp:docPr descr="รูปภาพที่ 19 – 73 ส่งรายชื่อข้าราชการฯ เลื่อนขั้นเงินเดือน (รอบพิเศษ)" title="" id="320" name="Picture"/>
            <a:graphic>
              <a:graphicData uri="http://schemas.openxmlformats.org/drawingml/2006/picture">
                <pic:pic>
                  <pic:nvPicPr>
                    <pic:cNvPr descr="images/admin/chapter19/73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3 ส่งรายชื่อข้าราชการฯ เลื่อนขั้นเงินเดือน (รอบพิเศษ)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กรอกข้อมูลคำสั่งเลขที่</w:t>
      </w:r>
      <w:r>
        <w:br/>
      </w:r>
      <w:r>
        <w:t xml:space="preserve">หมายเลข 3 ช่องสำหรับคลิกเลือก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ลือกกลุ่มรายชื่อออกคำสั่ง</w:t>
      </w:r>
      <w:r>
        <w:br/>
      </w:r>
      <w:r>
        <w:t xml:space="preserve">หมายเลข 7 ช่องสำหรับแสดง และคลิกเลือกรายชื่อข้าราชการกรุงเทพมหานครที่จะออกคำสั่งเลื่อนขั้นเงินเดือนรอบพิเศษ</w:t>
      </w:r>
      <w:r>
        <w:br/>
      </w:r>
      <w:r>
        <w:t xml:space="preserve">หมายเลข 8 ปุ่มสำหรับคลิกเพื่อส่งรายชื่อข้าราชการกรุงเทพมานครสามัญไปออกคำสั่ง</w:t>
      </w:r>
    </w:p>
    <w:bookmarkEnd w:id="322"/>
    <w:bookmarkStart w:id="326" w:name="สญลกษณการเลอนขนเงนเดอน"/>
    <w:p>
      <w:pPr>
        <w:pStyle w:val="Heading2"/>
      </w:pPr>
      <w:r>
        <w:t xml:space="preserve">สัญลักษณ์การเลื่อนขั้นเงินเดือน</w:t>
      </w:r>
    </w:p>
    <w:p>
      <w:pPr>
        <w:pStyle w:val="Compact"/>
        <w:numPr>
          <w:ilvl w:val="0"/>
          <w:numId w:val="1050"/>
        </w:numPr>
      </w:pPr>
      <w:r>
        <w:t xml:space="preserve">เมื่อการเจ้าหน้าที่แต่ละหน่วยงาน หรือผู้ดูแลระบบได้ทำการเลื่อนขั้นเงินเดือนของข้าราชการกรุงเทพมหานครสามัญเสร็จสิ้น รายชื่อข้าราชการกรุงเทพมหานครสามัญที่ได้ทำการเลื่อนขั้นจะไปปรากฏในแถบเมนูของขั้นเงินเดือนต่าง ๆ โดยระบบจะทำการแสดงสัญลักษณ์ในรายการชื่อของข้าราชการกรุงเทพมหานครสามัญ เช่น หากรายชื่อไหนฐานเงินเดือนตัน ระบบจะทำการแสดงรายชื่อนั้น ๆ เป็นสีแดง และแสดงเงินพิเศษที่ได้รับเป็นวงเล็บ, หากรายชื่อไหนฐานนเงินเดือนอยู่ในช่วงทะลุขั้น ระบบจะทำการแสดงรายชื่อนั้น ๆ เป็นสีแดง และสุดท้ายหากรายชื่อไหนเป็นการเลื่อนขั้นเงินเดือนปกติ ไม่ได้รับเงินพิเศษ หรืออยู่ในช่วงทะลุขั้น ระบบจะทำการแสดงรายชื่อนั้น ๆ เป็นสีดำ</w:t>
      </w:r>
    </w:p>
    <w:p>
      <w:pPr>
        <w:pStyle w:val="CaptionedFigure"/>
      </w:pPr>
      <w:r>
        <w:drawing>
          <wp:inline>
            <wp:extent cx="5943600" cy="963681"/>
            <wp:effectExtent b="0" l="0" r="0" t="0"/>
            <wp:docPr descr="รูปภาพที่ 19 – 74 สัญลักษณ์การเลื่อนขั้นเงินเดือน" title="" id="324" name="Picture"/>
            <a:graphic>
              <a:graphicData uri="http://schemas.openxmlformats.org/drawingml/2006/picture">
                <pic:pic>
                  <pic:nvPicPr>
                    <pic:cNvPr descr="images/admin/chapter19/74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9 – 74 สัญลักษณ์การเลื่อนขั้นเงินเดือน</w:t>
      </w:r>
    </w:p>
    <w:p>
      <w:pPr>
        <w:pStyle w:val="BlockText"/>
      </w:pPr>
      <w:r>
        <w:t xml:space="preserve">หมายเลข 1 รายชื่อการเลื่อนขั้นที่ฐานเงินเดือนตัน</w:t>
      </w:r>
      <w:r>
        <w:br/>
      </w:r>
      <w:r>
        <w:t xml:space="preserve">หมายเลข 2 รายชื่อการเลื่อนขั้นที่ฐานเงินเดือนทะลุขั้น</w:t>
      </w:r>
      <w:r>
        <w:br/>
      </w:r>
      <w:r>
        <w:t xml:space="preserve">หมายเลข 3 รายชื่อการเลื่อนขั้นเงินเดือนปกติ</w:t>
      </w:r>
    </w:p>
    <w:bookmarkEnd w:id="326"/>
    <w:bookmarkEnd w:id="327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7" Target="media/rId67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6" Target="media/rId156.png" /><Relationship Type="http://schemas.openxmlformats.org/officeDocument/2006/relationships/image" Id="rId165" Target="media/rId165.png" /><Relationship Type="http://schemas.openxmlformats.org/officeDocument/2006/relationships/image" Id="rId174" Target="media/rId17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202" Target="media/rId202.png" /><Relationship Type="http://schemas.openxmlformats.org/officeDocument/2006/relationships/image" Id="rId211" Target="media/rId211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51" Target="media/rId251.png" /><Relationship Type="http://schemas.openxmlformats.org/officeDocument/2006/relationships/image" Id="rId258" Target="media/rId258.png" /><Relationship Type="http://schemas.openxmlformats.org/officeDocument/2006/relationships/image" Id="rId267" Target="media/rId267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9" Target="media/rId289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7" Target="media/rId307.png" /><Relationship Type="http://schemas.openxmlformats.org/officeDocument/2006/relationships/image" Id="rId312" Target="media/rId312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115" Target="media/rId115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129" Target="media/rId129.png" /><Relationship Type="http://schemas.openxmlformats.org/officeDocument/2006/relationships/image" Id="rId121" Target="media/rId121.png" /><Relationship Type="http://schemas.openxmlformats.org/officeDocument/2006/relationships/image" Id="rId214" Target="media/rId214.png" /><Relationship Type="http://schemas.openxmlformats.org/officeDocument/2006/relationships/image" Id="rId48" Target="media/rId48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08:01Z</dcterms:created>
  <dcterms:modified xsi:type="dcterms:W3CDTF">2025-06-30T0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